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D1DA0" w14:textId="1EEF6DC4" w:rsidR="00843170" w:rsidRPr="00843170" w:rsidRDefault="00843170" w:rsidP="00C37F69">
      <w:pPr>
        <w:spacing w:after="0" w:line="276" w:lineRule="auto"/>
        <w:jc w:val="center"/>
        <w:rPr>
          <w:sz w:val="36"/>
          <w:szCs w:val="36"/>
        </w:rPr>
      </w:pPr>
      <w:r w:rsidRPr="00843170">
        <w:rPr>
          <w:sz w:val="36"/>
          <w:szCs w:val="36"/>
        </w:rPr>
        <w:t>Formation Django</w:t>
      </w:r>
    </w:p>
    <w:p w14:paraId="3847524F" w14:textId="4317989C" w:rsidR="00843170" w:rsidRPr="00A20419" w:rsidRDefault="00A56670" w:rsidP="00C37F69">
      <w:pPr>
        <w:spacing w:after="0" w:line="276" w:lineRule="auto"/>
        <w:jc w:val="center"/>
        <w:rPr>
          <w:sz w:val="36"/>
          <w:szCs w:val="36"/>
        </w:rPr>
      </w:pPr>
      <w:r w:rsidRPr="00843170">
        <w:rPr>
          <w:sz w:val="36"/>
          <w:szCs w:val="36"/>
        </w:rPr>
        <w:t>TP</w:t>
      </w:r>
      <w:r w:rsidR="00D0484E">
        <w:rPr>
          <w:sz w:val="36"/>
          <w:szCs w:val="36"/>
        </w:rPr>
        <w:t>4</w:t>
      </w:r>
      <w:r w:rsidR="005D37A1">
        <w:rPr>
          <w:sz w:val="36"/>
          <w:szCs w:val="36"/>
        </w:rPr>
        <w:t xml:space="preserve"> : </w:t>
      </w:r>
      <w:r w:rsidR="00D0484E">
        <w:rPr>
          <w:sz w:val="36"/>
          <w:szCs w:val="36"/>
        </w:rPr>
        <w:t>Django Forms</w:t>
      </w:r>
    </w:p>
    <w:p w14:paraId="72EA8FDD" w14:textId="4C867ACF" w:rsidR="001F106E" w:rsidRDefault="00D0484E" w:rsidP="00C37F69">
      <w:pPr>
        <w:spacing w:after="0" w:line="276" w:lineRule="auto"/>
        <w:jc w:val="both"/>
      </w:pPr>
      <w:r>
        <w:t>On souhaite créer un Formulaire de Contact dans notre application et stocker les messages reçus dans la base de données.</w:t>
      </w:r>
    </w:p>
    <w:p w14:paraId="4598CFD2" w14:textId="77777777" w:rsidR="00667686" w:rsidRDefault="00667686" w:rsidP="00C37F69">
      <w:pPr>
        <w:spacing w:after="0" w:line="276" w:lineRule="auto"/>
        <w:jc w:val="both"/>
      </w:pPr>
      <w:r w:rsidRPr="00667686">
        <w:rPr>
          <w:b/>
          <w:bCs/>
        </w:rPr>
        <w:t>Prérequis</w:t>
      </w:r>
      <w:r>
        <w:t xml:space="preserve"> : </w:t>
      </w:r>
    </w:p>
    <w:p w14:paraId="131B8431" w14:textId="0DC10931" w:rsidR="00293D1E" w:rsidRDefault="00D0484E" w:rsidP="00C37F69">
      <w:pPr>
        <w:pStyle w:val="Paragraphedeliste"/>
        <w:numPr>
          <w:ilvl w:val="0"/>
          <w:numId w:val="20"/>
        </w:numPr>
        <w:spacing w:line="276" w:lineRule="auto"/>
        <w:jc w:val="both"/>
      </w:pPr>
      <w:r>
        <w:t xml:space="preserve">Créer un modèle nommé </w:t>
      </w:r>
      <w:r w:rsidRPr="00FE2E1A">
        <w:rPr>
          <w:rFonts w:ascii="Consolas" w:hAnsi="Consolas"/>
          <w:b/>
          <w:bCs/>
          <w:sz w:val="18"/>
          <w:szCs w:val="18"/>
        </w:rPr>
        <w:t>Message</w:t>
      </w:r>
      <w:r w:rsidRPr="00870D3C">
        <w:rPr>
          <w:sz w:val="20"/>
          <w:szCs w:val="20"/>
        </w:rPr>
        <w:t xml:space="preserve"> </w:t>
      </w:r>
      <w:r>
        <w:t xml:space="preserve">contenant </w:t>
      </w:r>
      <w:r w:rsidR="002C1379">
        <w:t>les attributs suivants</w:t>
      </w:r>
      <w:r>
        <w:t xml:space="preserve"> : </w:t>
      </w:r>
      <w:proofErr w:type="spellStart"/>
      <w:r w:rsidRPr="00FE2E1A">
        <w:rPr>
          <w:rFonts w:ascii="Consolas" w:hAnsi="Consolas"/>
          <w:b/>
          <w:bCs/>
          <w:sz w:val="18"/>
          <w:szCs w:val="18"/>
        </w:rPr>
        <w:t>name</w:t>
      </w:r>
      <w:proofErr w:type="spellEnd"/>
      <w:r w:rsidR="00D81C4F">
        <w:t xml:space="preserve"> </w:t>
      </w:r>
      <w:r>
        <w:t xml:space="preserve">(string), </w:t>
      </w:r>
      <w:r w:rsidRPr="00FE2E1A">
        <w:rPr>
          <w:rFonts w:ascii="Consolas" w:hAnsi="Consolas"/>
          <w:b/>
          <w:bCs/>
          <w:sz w:val="18"/>
          <w:szCs w:val="18"/>
        </w:rPr>
        <w:t>email</w:t>
      </w:r>
      <w:r w:rsidR="00D81C4F">
        <w:t xml:space="preserve"> </w:t>
      </w:r>
      <w:r>
        <w:t xml:space="preserve">(email), </w:t>
      </w:r>
      <w:proofErr w:type="spellStart"/>
      <w:r w:rsidRPr="00FE2E1A">
        <w:rPr>
          <w:rFonts w:ascii="Consolas" w:hAnsi="Consolas"/>
          <w:b/>
          <w:bCs/>
          <w:sz w:val="18"/>
          <w:szCs w:val="18"/>
        </w:rPr>
        <w:t>subject</w:t>
      </w:r>
      <w:proofErr w:type="spellEnd"/>
      <w:r w:rsidR="00D81C4F">
        <w:t xml:space="preserve"> </w:t>
      </w:r>
      <w:r>
        <w:t xml:space="preserve">(string) et </w:t>
      </w:r>
      <w:r w:rsidR="00D81C4F" w:rsidRPr="00870D3C">
        <w:rPr>
          <w:rFonts w:ascii="Consolas" w:hAnsi="Consolas"/>
          <w:b/>
          <w:bCs/>
          <w:sz w:val="20"/>
          <w:szCs w:val="20"/>
        </w:rPr>
        <w:t>content</w:t>
      </w:r>
      <w:r w:rsidR="00D81C4F">
        <w:t xml:space="preserve"> (</w:t>
      </w:r>
      <w:proofErr w:type="spellStart"/>
      <w:r w:rsidR="008A78BB">
        <w:t>T</w:t>
      </w:r>
      <w:r>
        <w:t>ext</w:t>
      </w:r>
      <w:proofErr w:type="spellEnd"/>
      <w:r>
        <w:t>).</w:t>
      </w:r>
    </w:p>
    <w:p w14:paraId="5E2E77EB" w14:textId="5B5AB45D" w:rsidR="00667686" w:rsidRDefault="00D0484E" w:rsidP="00C37F69">
      <w:pPr>
        <w:pStyle w:val="Paragraphedeliste"/>
        <w:numPr>
          <w:ilvl w:val="0"/>
          <w:numId w:val="20"/>
        </w:numPr>
        <w:spacing w:line="276" w:lineRule="auto"/>
        <w:jc w:val="both"/>
      </w:pPr>
      <w:r>
        <w:t>Créer les migrations et valider-les (</w:t>
      </w:r>
      <w:proofErr w:type="spellStart"/>
      <w:r w:rsidRPr="00FE2E1A">
        <w:rPr>
          <w:rFonts w:ascii="Consolas" w:hAnsi="Consolas"/>
          <w:b/>
          <w:bCs/>
          <w:sz w:val="18"/>
          <w:szCs w:val="18"/>
        </w:rPr>
        <w:t>makemigrations</w:t>
      </w:r>
      <w:proofErr w:type="spellEnd"/>
      <w:r>
        <w:t xml:space="preserve"> &amp; </w:t>
      </w:r>
      <w:proofErr w:type="spellStart"/>
      <w:r w:rsidRPr="00FE2E1A">
        <w:rPr>
          <w:rFonts w:ascii="Consolas" w:hAnsi="Consolas"/>
          <w:b/>
          <w:bCs/>
          <w:sz w:val="18"/>
          <w:szCs w:val="18"/>
        </w:rPr>
        <w:t>migrate</w:t>
      </w:r>
      <w:proofErr w:type="spellEnd"/>
      <w:r>
        <w:t>)</w:t>
      </w:r>
    </w:p>
    <w:p w14:paraId="0A08CE46" w14:textId="410BBD0F" w:rsidR="00E42C86" w:rsidRDefault="00E42C86" w:rsidP="00C37F69">
      <w:pPr>
        <w:pStyle w:val="Paragraphedeliste"/>
        <w:numPr>
          <w:ilvl w:val="0"/>
          <w:numId w:val="20"/>
        </w:numPr>
        <w:spacing w:line="276" w:lineRule="auto"/>
        <w:jc w:val="both"/>
      </w:pPr>
      <w:r>
        <w:t xml:space="preserve">Créer une vue nommée </w:t>
      </w:r>
      <w:proofErr w:type="spellStart"/>
      <w:r w:rsidRPr="00FE2E1A">
        <w:rPr>
          <w:rFonts w:ascii="Consolas" w:hAnsi="Consolas"/>
          <w:b/>
          <w:bCs/>
          <w:sz w:val="18"/>
          <w:szCs w:val="18"/>
        </w:rPr>
        <w:t>list_</w:t>
      </w:r>
      <w:proofErr w:type="gramStart"/>
      <w:r w:rsidRPr="00FE2E1A">
        <w:rPr>
          <w:rFonts w:ascii="Consolas" w:hAnsi="Consolas"/>
          <w:b/>
          <w:bCs/>
          <w:sz w:val="18"/>
          <w:szCs w:val="18"/>
        </w:rPr>
        <w:t>messages</w:t>
      </w:r>
      <w:proofErr w:type="spellEnd"/>
      <w:r w:rsidRPr="00FE2E1A">
        <w:rPr>
          <w:rFonts w:ascii="Consolas" w:hAnsi="Consolas"/>
          <w:b/>
          <w:bCs/>
          <w:sz w:val="18"/>
          <w:szCs w:val="18"/>
        </w:rPr>
        <w:t>(</w:t>
      </w:r>
      <w:proofErr w:type="gramEnd"/>
      <w:r w:rsidRPr="00FE2E1A">
        <w:rPr>
          <w:rFonts w:ascii="Consolas" w:hAnsi="Consolas"/>
          <w:b/>
          <w:bCs/>
          <w:sz w:val="18"/>
          <w:szCs w:val="18"/>
        </w:rPr>
        <w:t>)</w:t>
      </w:r>
      <w:r>
        <w:t xml:space="preserve"> et son template correspondant nommée  "</w:t>
      </w:r>
      <w:r w:rsidRPr="00FE2E1A">
        <w:rPr>
          <w:rFonts w:ascii="Consolas" w:hAnsi="Consolas"/>
          <w:b/>
          <w:bCs/>
          <w:sz w:val="18"/>
          <w:szCs w:val="18"/>
        </w:rPr>
        <w:t>app/templates/messages_list.html</w:t>
      </w:r>
      <w:r>
        <w:t>" pour pouvoir afficher les messages enregistrés dans la base de données.</w:t>
      </w:r>
    </w:p>
    <w:p w14:paraId="417D96A3" w14:textId="533BCA99" w:rsidR="00E42C86" w:rsidRPr="00FE2E1A" w:rsidRDefault="00E42C86" w:rsidP="00C37F69">
      <w:pPr>
        <w:pStyle w:val="Paragraphedeliste"/>
        <w:numPr>
          <w:ilvl w:val="0"/>
          <w:numId w:val="20"/>
        </w:numPr>
        <w:spacing w:line="276" w:lineRule="auto"/>
        <w:jc w:val="both"/>
        <w:rPr>
          <w:rFonts w:ascii="Consolas" w:hAnsi="Consolas"/>
          <w:b/>
          <w:bCs/>
          <w:sz w:val="18"/>
          <w:szCs w:val="18"/>
        </w:rPr>
      </w:pPr>
      <w:r>
        <w:t xml:space="preserve">Créer une route dans le fichier urls.py qui pointe vers la vue </w:t>
      </w:r>
      <w:proofErr w:type="spellStart"/>
      <w:r w:rsidRPr="00FE2E1A">
        <w:rPr>
          <w:rFonts w:ascii="Consolas" w:hAnsi="Consolas"/>
          <w:b/>
          <w:bCs/>
          <w:sz w:val="18"/>
          <w:szCs w:val="18"/>
        </w:rPr>
        <w:t>list_</w:t>
      </w:r>
      <w:proofErr w:type="gramStart"/>
      <w:r w:rsidRPr="00FE2E1A">
        <w:rPr>
          <w:rFonts w:ascii="Consolas" w:hAnsi="Consolas"/>
          <w:b/>
          <w:bCs/>
          <w:sz w:val="18"/>
          <w:szCs w:val="18"/>
        </w:rPr>
        <w:t>messages</w:t>
      </w:r>
      <w:proofErr w:type="spellEnd"/>
      <w:r w:rsidRPr="00FE2E1A">
        <w:rPr>
          <w:rFonts w:ascii="Consolas" w:hAnsi="Consolas"/>
          <w:b/>
          <w:bCs/>
          <w:sz w:val="18"/>
          <w:szCs w:val="18"/>
        </w:rPr>
        <w:t>(</w:t>
      </w:r>
      <w:proofErr w:type="gramEnd"/>
      <w:r w:rsidRPr="00FE2E1A">
        <w:rPr>
          <w:rFonts w:ascii="Consolas" w:hAnsi="Consolas"/>
          <w:b/>
          <w:bCs/>
          <w:sz w:val="18"/>
          <w:szCs w:val="18"/>
        </w:rPr>
        <w:t>)</w:t>
      </w:r>
    </w:p>
    <w:p w14:paraId="7232DBC4" w14:textId="555F1905" w:rsidR="00733053" w:rsidRDefault="00733053" w:rsidP="00C37F69">
      <w:pPr>
        <w:pStyle w:val="Titre1"/>
        <w:numPr>
          <w:ilvl w:val="0"/>
          <w:numId w:val="1"/>
        </w:numPr>
        <w:spacing w:line="276" w:lineRule="auto"/>
        <w:ind w:left="142" w:hanging="142"/>
        <w:jc w:val="both"/>
        <w:rPr>
          <w:b/>
          <w:bCs/>
          <w:color w:val="auto"/>
        </w:rPr>
      </w:pPr>
      <w:bookmarkStart w:id="0" w:name="_Hlk80619283"/>
      <w:r>
        <w:rPr>
          <w:b/>
          <w:bCs/>
          <w:color w:val="auto"/>
        </w:rPr>
        <w:t xml:space="preserve">Formulaire </w:t>
      </w:r>
      <w:bookmarkEnd w:id="0"/>
      <w:r w:rsidR="00B2422D" w:rsidRPr="00B2422D">
        <w:rPr>
          <w:b/>
          <w:bCs/>
          <w:color w:val="auto"/>
        </w:rPr>
        <w:t>HTML classique</w:t>
      </w:r>
    </w:p>
    <w:p w14:paraId="3C4FBB18" w14:textId="18C9A6F7" w:rsidR="005153F9" w:rsidRPr="005153F9" w:rsidRDefault="005153F9" w:rsidP="00C37F69">
      <w:pPr>
        <w:pStyle w:val="Titre2"/>
        <w:numPr>
          <w:ilvl w:val="0"/>
          <w:numId w:val="38"/>
        </w:numPr>
        <w:spacing w:after="240" w:line="276" w:lineRule="auto"/>
        <w:rPr>
          <w:b/>
          <w:bCs/>
          <w:color w:val="auto"/>
          <w:u w:val="single"/>
        </w:rPr>
      </w:pPr>
      <w:r w:rsidRPr="005153F9">
        <w:rPr>
          <w:b/>
          <w:bCs/>
          <w:color w:val="auto"/>
          <w:u w:val="single"/>
        </w:rPr>
        <w:t>Formulaire HTML</w:t>
      </w:r>
    </w:p>
    <w:p w14:paraId="50D35407" w14:textId="731F064A" w:rsidR="00011E8E" w:rsidRDefault="00BB2A9B" w:rsidP="00C37F69">
      <w:pPr>
        <w:pStyle w:val="Paragraphedeliste"/>
        <w:numPr>
          <w:ilvl w:val="0"/>
          <w:numId w:val="22"/>
        </w:numPr>
        <w:spacing w:line="276" w:lineRule="auto"/>
        <w:ind w:left="709" w:hanging="425"/>
        <w:jc w:val="both"/>
      </w:pPr>
      <w:r w:rsidRPr="005F012F">
        <w:rPr>
          <w:b/>
          <w:bCs/>
          <w:noProof/>
          <w:color w:val="000000" w:themeColor="text1"/>
        </w:rPr>
        <w:drawing>
          <wp:anchor distT="0" distB="0" distL="114300" distR="114300" simplePos="0" relativeHeight="251658240" behindDoc="1" locked="0" layoutInCell="1" allowOverlap="1" wp14:anchorId="46BA0117" wp14:editId="1A524EFE">
            <wp:simplePos x="0" y="0"/>
            <wp:positionH relativeFrom="margin">
              <wp:posOffset>3728423</wp:posOffset>
            </wp:positionH>
            <wp:positionV relativeFrom="paragraph">
              <wp:posOffset>100504</wp:posOffset>
            </wp:positionV>
            <wp:extent cx="1997075" cy="1852930"/>
            <wp:effectExtent l="19050" t="19050" r="22225" b="13970"/>
            <wp:wrapSquare wrapText="bothSides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7075" cy="1852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0026">
        <w:t>Créer un fichier HTML nommé "</w:t>
      </w:r>
      <w:r w:rsidR="004E0026" w:rsidRPr="0011729F">
        <w:rPr>
          <w:rFonts w:ascii="Consolas" w:hAnsi="Consolas"/>
          <w:b/>
          <w:bCs/>
          <w:sz w:val="18"/>
          <w:szCs w:val="18"/>
        </w:rPr>
        <w:t>contact_</w:t>
      </w:r>
      <w:r w:rsidR="002F1EBF" w:rsidRPr="0011729F">
        <w:rPr>
          <w:rFonts w:ascii="Consolas" w:hAnsi="Consolas"/>
          <w:b/>
          <w:bCs/>
          <w:sz w:val="18"/>
          <w:szCs w:val="18"/>
        </w:rPr>
        <w:t>html</w:t>
      </w:r>
      <w:r w:rsidR="004E0026" w:rsidRPr="0011729F">
        <w:rPr>
          <w:rFonts w:ascii="Consolas" w:hAnsi="Consolas"/>
          <w:b/>
          <w:bCs/>
          <w:sz w:val="18"/>
          <w:szCs w:val="18"/>
        </w:rPr>
        <w:t>form.html</w:t>
      </w:r>
      <w:r w:rsidR="004E0026">
        <w:t xml:space="preserve">" </w:t>
      </w:r>
      <w:r w:rsidR="00BB53EF">
        <w:t xml:space="preserve">dans le dossier </w:t>
      </w:r>
      <w:r w:rsidR="00BB53EF" w:rsidRPr="0011729F">
        <w:rPr>
          <w:rFonts w:ascii="Consolas" w:hAnsi="Consolas"/>
          <w:b/>
          <w:bCs/>
          <w:sz w:val="18"/>
          <w:szCs w:val="18"/>
        </w:rPr>
        <w:t>app/templates</w:t>
      </w:r>
      <w:r w:rsidR="00F327FA">
        <w:t xml:space="preserve"> et y mettre un formulaire HTML qui ressemble à l'image</w:t>
      </w:r>
      <w:r w:rsidR="00011E8E">
        <w:t>. Ne pas oublier la balise</w:t>
      </w:r>
    </w:p>
    <w:p w14:paraId="4D8E145F" w14:textId="1C8AA59A" w:rsidR="00D0484E" w:rsidRDefault="00011E8E" w:rsidP="00C37F69">
      <w:pPr>
        <w:pStyle w:val="Paragraphedeliste"/>
        <w:spacing w:line="276" w:lineRule="auto"/>
        <w:ind w:left="709"/>
        <w:jc w:val="both"/>
      </w:pPr>
      <w:r w:rsidRPr="00011E8E">
        <w:rPr>
          <w:rFonts w:ascii="Consolas" w:hAnsi="Consolas"/>
          <w:b/>
          <w:bCs/>
          <w:sz w:val="18"/>
          <w:szCs w:val="18"/>
        </w:rPr>
        <w:t xml:space="preserve">{% </w:t>
      </w:r>
      <w:proofErr w:type="spellStart"/>
      <w:r w:rsidRPr="00011E8E">
        <w:rPr>
          <w:rFonts w:ascii="Consolas" w:hAnsi="Consolas"/>
          <w:b/>
          <w:bCs/>
          <w:sz w:val="18"/>
          <w:szCs w:val="18"/>
        </w:rPr>
        <w:t>csrf_token</w:t>
      </w:r>
      <w:proofErr w:type="spellEnd"/>
      <w:r w:rsidRPr="00011E8E">
        <w:rPr>
          <w:rFonts w:ascii="Consolas" w:hAnsi="Consolas"/>
          <w:b/>
          <w:bCs/>
          <w:sz w:val="18"/>
          <w:szCs w:val="18"/>
        </w:rPr>
        <w:t xml:space="preserve"> %}</w:t>
      </w:r>
      <w:r>
        <w:rPr>
          <w:sz w:val="18"/>
          <w:szCs w:val="18"/>
        </w:rPr>
        <w:t>.</w:t>
      </w:r>
    </w:p>
    <w:p w14:paraId="2E6E6CAC" w14:textId="4DAF3035" w:rsidR="00F327FA" w:rsidRDefault="00F327FA" w:rsidP="00C37F69">
      <w:pPr>
        <w:pStyle w:val="Paragraphedeliste"/>
        <w:numPr>
          <w:ilvl w:val="0"/>
          <w:numId w:val="22"/>
        </w:numPr>
        <w:spacing w:line="276" w:lineRule="auto"/>
        <w:ind w:left="709" w:hanging="425"/>
        <w:jc w:val="both"/>
      </w:pPr>
      <w:r>
        <w:t xml:space="preserve">Créer </w:t>
      </w:r>
      <w:r w:rsidR="00843FA1">
        <w:t xml:space="preserve">une nouvelle vue dans le fichier </w:t>
      </w:r>
      <w:r w:rsidR="00843FA1" w:rsidRPr="0011729F">
        <w:rPr>
          <w:rFonts w:ascii="Consolas" w:hAnsi="Consolas"/>
          <w:b/>
          <w:bCs/>
          <w:sz w:val="18"/>
          <w:szCs w:val="18"/>
        </w:rPr>
        <w:t>app/views.py</w:t>
      </w:r>
      <w:r w:rsidR="00843FA1">
        <w:t xml:space="preserve"> nommé </w:t>
      </w:r>
      <w:proofErr w:type="spellStart"/>
      <w:r w:rsidR="00843FA1" w:rsidRPr="0011729F">
        <w:rPr>
          <w:rFonts w:ascii="Consolas" w:hAnsi="Consolas"/>
          <w:b/>
          <w:bCs/>
          <w:sz w:val="18"/>
          <w:szCs w:val="18"/>
        </w:rPr>
        <w:t>handle_</w:t>
      </w:r>
      <w:proofErr w:type="gramStart"/>
      <w:r w:rsidR="00843FA1" w:rsidRPr="0011729F">
        <w:rPr>
          <w:rFonts w:ascii="Consolas" w:hAnsi="Consolas"/>
          <w:b/>
          <w:bCs/>
          <w:sz w:val="18"/>
          <w:szCs w:val="18"/>
        </w:rPr>
        <w:t>contact</w:t>
      </w:r>
      <w:proofErr w:type="spellEnd"/>
      <w:r w:rsidR="00843FA1" w:rsidRPr="0011729F">
        <w:rPr>
          <w:rFonts w:ascii="Consolas" w:hAnsi="Consolas"/>
          <w:b/>
          <w:bCs/>
          <w:sz w:val="18"/>
          <w:szCs w:val="18"/>
        </w:rPr>
        <w:t>(</w:t>
      </w:r>
      <w:proofErr w:type="gramEnd"/>
      <w:r w:rsidR="00843FA1" w:rsidRPr="0011729F">
        <w:rPr>
          <w:rFonts w:ascii="Consolas" w:hAnsi="Consolas"/>
          <w:b/>
          <w:bCs/>
          <w:sz w:val="18"/>
          <w:szCs w:val="18"/>
        </w:rPr>
        <w:t>)</w:t>
      </w:r>
      <w:r w:rsidR="00843FA1">
        <w:t xml:space="preserve"> qui permet de :</w:t>
      </w:r>
    </w:p>
    <w:p w14:paraId="54D936E5" w14:textId="5A829023" w:rsidR="00843FA1" w:rsidRDefault="00843FA1" w:rsidP="00C37F69">
      <w:pPr>
        <w:pStyle w:val="Paragraphedeliste"/>
        <w:numPr>
          <w:ilvl w:val="0"/>
          <w:numId w:val="24"/>
        </w:numPr>
        <w:spacing w:line="276" w:lineRule="auto"/>
        <w:jc w:val="both"/>
      </w:pPr>
      <w:r>
        <w:t xml:space="preserve">Afficher la page du formulaire si la requête est faite avec un verbe HTTP </w:t>
      </w:r>
      <w:r w:rsidRPr="0011729F">
        <w:rPr>
          <w:rFonts w:ascii="Consolas" w:hAnsi="Consolas"/>
          <w:b/>
          <w:bCs/>
          <w:sz w:val="18"/>
          <w:szCs w:val="18"/>
        </w:rPr>
        <w:t>GET</w:t>
      </w:r>
      <w:r w:rsidR="00E42C86">
        <w:t>.</w:t>
      </w:r>
    </w:p>
    <w:p w14:paraId="5F76A045" w14:textId="4C433F50" w:rsidR="004D5ED9" w:rsidRDefault="00843FA1" w:rsidP="00C37F69">
      <w:pPr>
        <w:pStyle w:val="Paragraphedeliste"/>
        <w:numPr>
          <w:ilvl w:val="0"/>
          <w:numId w:val="24"/>
        </w:numPr>
        <w:spacing w:line="276" w:lineRule="auto"/>
        <w:jc w:val="both"/>
      </w:pPr>
      <w:r>
        <w:t xml:space="preserve">Récupérer </w:t>
      </w:r>
      <w:r w:rsidR="004D5ED9">
        <w:t>les informations</w:t>
      </w:r>
      <w:r>
        <w:t xml:space="preserve"> du formulaire (depuis l'</w:t>
      </w:r>
      <w:r w:rsidR="00FE2E1A">
        <w:t>attribut</w:t>
      </w:r>
      <w:r>
        <w:t xml:space="preserve"> </w:t>
      </w:r>
      <w:proofErr w:type="spellStart"/>
      <w:r w:rsidRPr="0011729F">
        <w:rPr>
          <w:rFonts w:ascii="Consolas" w:hAnsi="Consolas"/>
          <w:b/>
          <w:bCs/>
          <w:sz w:val="18"/>
          <w:szCs w:val="18"/>
        </w:rPr>
        <w:t>request.POST</w:t>
      </w:r>
      <w:proofErr w:type="spellEnd"/>
      <w:r>
        <w:t xml:space="preserve">) et créer une nouvelle objet </w:t>
      </w:r>
      <w:r w:rsidRPr="0011729F">
        <w:rPr>
          <w:rFonts w:ascii="Consolas" w:hAnsi="Consolas"/>
          <w:b/>
          <w:bCs/>
          <w:sz w:val="18"/>
          <w:szCs w:val="18"/>
        </w:rPr>
        <w:t>Message</w:t>
      </w:r>
      <w:r>
        <w:t xml:space="preserve"> et le sauvegarder dans la base de données</w:t>
      </w:r>
      <w:r w:rsidR="00E42C86">
        <w:t xml:space="preserve"> et rediriger finalement l'utilisateur vers la liste des messages.</w:t>
      </w:r>
    </w:p>
    <w:p w14:paraId="6FF44591" w14:textId="500B5619" w:rsidR="00BB53EF" w:rsidRDefault="004D5ED9" w:rsidP="00C37F69">
      <w:pPr>
        <w:pStyle w:val="Paragraphedeliste"/>
        <w:numPr>
          <w:ilvl w:val="0"/>
          <w:numId w:val="22"/>
        </w:numPr>
        <w:spacing w:line="276" w:lineRule="auto"/>
        <w:ind w:left="709" w:hanging="425"/>
        <w:jc w:val="both"/>
      </w:pPr>
      <w:r>
        <w:t>Valider les données en respectant les règles suivantes :</w:t>
      </w:r>
    </w:p>
    <w:p w14:paraId="14B9A397" w14:textId="20D3E531" w:rsidR="004D5ED9" w:rsidRDefault="004D5ED9" w:rsidP="00C37F69">
      <w:pPr>
        <w:pStyle w:val="Paragraphedeliste"/>
        <w:numPr>
          <w:ilvl w:val="0"/>
          <w:numId w:val="23"/>
        </w:numPr>
        <w:spacing w:line="276" w:lineRule="auto"/>
        <w:jc w:val="both"/>
      </w:pPr>
      <w:r>
        <w:t xml:space="preserve">Le titre ne doit pas dépasser </w:t>
      </w:r>
      <w:r w:rsidRPr="00FE2E1A">
        <w:rPr>
          <w:b/>
          <w:bCs/>
        </w:rPr>
        <w:t>15 caractères</w:t>
      </w:r>
    </w:p>
    <w:p w14:paraId="7C0C55D3" w14:textId="0B805728" w:rsidR="004D5ED9" w:rsidRDefault="004D5ED9" w:rsidP="00C37F69">
      <w:pPr>
        <w:pStyle w:val="Paragraphedeliste"/>
        <w:numPr>
          <w:ilvl w:val="0"/>
          <w:numId w:val="23"/>
        </w:numPr>
        <w:spacing w:line="276" w:lineRule="auto"/>
        <w:jc w:val="both"/>
      </w:pPr>
      <w:r>
        <w:t xml:space="preserve">Tous les attributs sont obligatoires sauf le </w:t>
      </w:r>
      <w:proofErr w:type="spellStart"/>
      <w:r w:rsidRPr="0011729F">
        <w:rPr>
          <w:rFonts w:ascii="Consolas" w:hAnsi="Consolas"/>
          <w:b/>
          <w:bCs/>
          <w:sz w:val="18"/>
          <w:szCs w:val="18"/>
        </w:rPr>
        <w:t>subject</w:t>
      </w:r>
      <w:proofErr w:type="spellEnd"/>
    </w:p>
    <w:p w14:paraId="45DC2AE4" w14:textId="61701356" w:rsidR="004D5ED9" w:rsidRDefault="00CB25C5" w:rsidP="00C37F69">
      <w:pPr>
        <w:pStyle w:val="Paragraphedeliste"/>
        <w:numPr>
          <w:ilvl w:val="0"/>
          <w:numId w:val="23"/>
        </w:numPr>
        <w:spacing w:line="276" w:lineRule="auto"/>
        <w:jc w:val="both"/>
      </w:pPr>
      <w:r>
        <w:t>S'il y a une erreur de validation, rediriger l'utilisateur vers la page du formulaire</w:t>
      </w:r>
      <w:r w:rsidR="000A4FB8">
        <w:t>.</w:t>
      </w:r>
    </w:p>
    <w:p w14:paraId="23A2BE88" w14:textId="63A32441" w:rsidR="00FF30E8" w:rsidRDefault="00FF30E8" w:rsidP="00C37F69">
      <w:pPr>
        <w:pStyle w:val="Paragraphedeliste"/>
        <w:numPr>
          <w:ilvl w:val="0"/>
          <w:numId w:val="22"/>
        </w:numPr>
        <w:spacing w:line="276" w:lineRule="auto"/>
        <w:jc w:val="both"/>
      </w:pPr>
      <w:r>
        <w:t xml:space="preserve">Créer une route dans le fichier </w:t>
      </w:r>
      <w:r w:rsidRPr="00A27A0D">
        <w:rPr>
          <w:rFonts w:ascii="Consolas" w:hAnsi="Consolas"/>
          <w:b/>
          <w:bCs/>
          <w:sz w:val="16"/>
          <w:szCs w:val="16"/>
        </w:rPr>
        <w:t>urls.py</w:t>
      </w:r>
      <w:r w:rsidRPr="00A27A0D">
        <w:rPr>
          <w:sz w:val="18"/>
          <w:szCs w:val="18"/>
        </w:rPr>
        <w:t xml:space="preserve"> </w:t>
      </w:r>
      <w:r>
        <w:t xml:space="preserve">qui pointe vers la vue </w:t>
      </w:r>
      <w:proofErr w:type="spellStart"/>
      <w:r w:rsidRPr="0011729F">
        <w:rPr>
          <w:rFonts w:ascii="Consolas" w:hAnsi="Consolas"/>
          <w:b/>
          <w:bCs/>
          <w:sz w:val="18"/>
          <w:szCs w:val="18"/>
        </w:rPr>
        <w:t>handle_</w:t>
      </w:r>
      <w:proofErr w:type="gramStart"/>
      <w:r w:rsidRPr="0011729F">
        <w:rPr>
          <w:rFonts w:ascii="Consolas" w:hAnsi="Consolas"/>
          <w:b/>
          <w:bCs/>
          <w:sz w:val="18"/>
          <w:szCs w:val="18"/>
        </w:rPr>
        <w:t>contact</w:t>
      </w:r>
      <w:proofErr w:type="spellEnd"/>
      <w:r w:rsidRPr="0011729F">
        <w:rPr>
          <w:rFonts w:ascii="Consolas" w:hAnsi="Consolas"/>
          <w:b/>
          <w:bCs/>
          <w:sz w:val="18"/>
          <w:szCs w:val="18"/>
        </w:rPr>
        <w:t>(</w:t>
      </w:r>
      <w:proofErr w:type="gramEnd"/>
      <w:r w:rsidRPr="0011729F">
        <w:rPr>
          <w:rFonts w:ascii="Consolas" w:hAnsi="Consolas"/>
          <w:b/>
          <w:bCs/>
          <w:sz w:val="18"/>
          <w:szCs w:val="18"/>
        </w:rPr>
        <w:t>)</w:t>
      </w:r>
      <w:r w:rsidR="00733053">
        <w:t xml:space="preserve"> au chemin </w:t>
      </w:r>
      <w:r w:rsidR="00733053" w:rsidRPr="00FE2E1A">
        <w:t>"</w:t>
      </w:r>
      <w:r w:rsidR="00733053" w:rsidRPr="0011729F">
        <w:rPr>
          <w:rFonts w:ascii="Consolas" w:hAnsi="Consolas"/>
          <w:b/>
          <w:bCs/>
          <w:sz w:val="18"/>
          <w:szCs w:val="18"/>
        </w:rPr>
        <w:t>/</w:t>
      </w:r>
      <w:proofErr w:type="spellStart"/>
      <w:r w:rsidR="00733053" w:rsidRPr="0011729F">
        <w:rPr>
          <w:rFonts w:ascii="Consolas" w:hAnsi="Consolas"/>
          <w:b/>
          <w:bCs/>
          <w:sz w:val="18"/>
          <w:szCs w:val="18"/>
        </w:rPr>
        <w:t>form</w:t>
      </w:r>
      <w:proofErr w:type="spellEnd"/>
      <w:r w:rsidR="00733053">
        <w:t xml:space="preserve">" </w:t>
      </w:r>
    </w:p>
    <w:p w14:paraId="3D74F478" w14:textId="43CFDA99" w:rsidR="00FF30E8" w:rsidRDefault="00FF30E8" w:rsidP="00C37F69">
      <w:pPr>
        <w:pStyle w:val="Paragraphedeliste"/>
        <w:numPr>
          <w:ilvl w:val="0"/>
          <w:numId w:val="22"/>
        </w:numPr>
        <w:spacing w:line="276" w:lineRule="auto"/>
        <w:jc w:val="both"/>
      </w:pPr>
      <w:r>
        <w:t>Enregistrer les modifications et tester le formulaire dans le navigateur</w:t>
      </w:r>
      <w:r w:rsidR="00733053">
        <w:t xml:space="preserve"> en visitant l'URL :</w:t>
      </w:r>
    </w:p>
    <w:p w14:paraId="02898673" w14:textId="473FB232" w:rsidR="005153F9" w:rsidRDefault="00126CF2" w:rsidP="00C37F69">
      <w:pPr>
        <w:pStyle w:val="Paragraphedeliste"/>
        <w:spacing w:line="276" w:lineRule="auto"/>
        <w:jc w:val="both"/>
        <w:rPr>
          <w:rStyle w:val="Lienhypertexte"/>
        </w:rPr>
      </w:pPr>
      <w:hyperlink r:id="rId7" w:history="1">
        <w:r w:rsidR="00733053" w:rsidRPr="00C547F3">
          <w:rPr>
            <w:rStyle w:val="Lienhypertexte"/>
          </w:rPr>
          <w:t>http://127.0.0.1:8000/form</w:t>
        </w:r>
      </w:hyperlink>
    </w:p>
    <w:p w14:paraId="10BD0135" w14:textId="2857AFE8" w:rsidR="005153F9" w:rsidRDefault="005153F9" w:rsidP="00C37F69">
      <w:pPr>
        <w:pStyle w:val="Titre2"/>
        <w:numPr>
          <w:ilvl w:val="0"/>
          <w:numId w:val="38"/>
        </w:numPr>
        <w:spacing w:line="276" w:lineRule="auto"/>
        <w:rPr>
          <w:b/>
          <w:bCs/>
          <w:color w:val="auto"/>
          <w:sz w:val="28"/>
          <w:szCs w:val="28"/>
          <w:u w:val="single"/>
        </w:rPr>
      </w:pPr>
      <w:r w:rsidRPr="005153F9">
        <w:rPr>
          <w:b/>
          <w:bCs/>
          <w:color w:val="auto"/>
          <w:sz w:val="28"/>
          <w:szCs w:val="28"/>
          <w:u w:val="single"/>
        </w:rPr>
        <w:t>Formulaire HTML</w:t>
      </w:r>
      <w:r>
        <w:rPr>
          <w:b/>
          <w:bCs/>
          <w:color w:val="auto"/>
          <w:sz w:val="28"/>
          <w:szCs w:val="28"/>
          <w:u w:val="single"/>
        </w:rPr>
        <w:t xml:space="preserve"> avec </w:t>
      </w:r>
      <w:proofErr w:type="spellStart"/>
      <w:r>
        <w:rPr>
          <w:b/>
          <w:bCs/>
          <w:color w:val="auto"/>
          <w:sz w:val="28"/>
          <w:szCs w:val="28"/>
          <w:u w:val="single"/>
        </w:rPr>
        <w:t>Upload</w:t>
      </w:r>
      <w:proofErr w:type="spellEnd"/>
      <w:r>
        <w:rPr>
          <w:b/>
          <w:bCs/>
          <w:color w:val="auto"/>
          <w:sz w:val="28"/>
          <w:szCs w:val="28"/>
          <w:u w:val="single"/>
        </w:rPr>
        <w:t xml:space="preserve"> des Fichiers</w:t>
      </w:r>
    </w:p>
    <w:p w14:paraId="47041AA4" w14:textId="4151171C" w:rsidR="005153F9" w:rsidRDefault="005153F9" w:rsidP="00C37F69">
      <w:pPr>
        <w:pStyle w:val="Paragraphedeliste"/>
        <w:numPr>
          <w:ilvl w:val="0"/>
          <w:numId w:val="39"/>
        </w:numPr>
        <w:spacing w:line="276" w:lineRule="auto"/>
      </w:pPr>
      <w:r>
        <w:t>Modifier le formulaire de l'exercice précédent en ajoutant un champ "Attachement"</w:t>
      </w:r>
      <w:r w:rsidR="005C0EFD">
        <w:t xml:space="preserve"> qui permet d'ajouter un fichier dans le </w:t>
      </w:r>
      <w:r w:rsidR="00086995">
        <w:t>message :</w:t>
      </w:r>
    </w:p>
    <w:p w14:paraId="6BD38D04" w14:textId="3F9F5B01" w:rsidR="005153F9" w:rsidRDefault="00086995" w:rsidP="00C37F69">
      <w:pPr>
        <w:pStyle w:val="Paragraphedeliste"/>
        <w:numPr>
          <w:ilvl w:val="0"/>
          <w:numId w:val="41"/>
        </w:numPr>
        <w:spacing w:line="276" w:lineRule="auto"/>
      </w:pPr>
      <w:r>
        <w:t xml:space="preserve">Ajouter l'attribut </w:t>
      </w:r>
      <w:proofErr w:type="spellStart"/>
      <w:r w:rsidRPr="00086995">
        <w:rPr>
          <w:b/>
          <w:bCs/>
        </w:rPr>
        <w:t>attachement_file</w:t>
      </w:r>
      <w:proofErr w:type="spellEnd"/>
      <w:r>
        <w:t xml:space="preserve"> dans le fichier modèle de message, relancer les migrations et appliquez-les.</w:t>
      </w:r>
    </w:p>
    <w:p w14:paraId="3299600A" w14:textId="684EA888" w:rsidR="00086995" w:rsidRDefault="00086995" w:rsidP="00C37F69">
      <w:pPr>
        <w:pStyle w:val="Paragraphedeliste"/>
        <w:numPr>
          <w:ilvl w:val="0"/>
          <w:numId w:val="41"/>
        </w:numPr>
        <w:spacing w:line="276" w:lineRule="auto"/>
      </w:pPr>
      <w:r>
        <w:t>Ajouter le champ attachement dans le formulaire HTML de contact (N.B: veiller à changer l'</w:t>
      </w:r>
      <w:proofErr w:type="spellStart"/>
      <w:r>
        <w:t>enctype</w:t>
      </w:r>
      <w:proofErr w:type="spellEnd"/>
      <w:r>
        <w:t xml:space="preserve"> du formulaire)</w:t>
      </w:r>
    </w:p>
    <w:p w14:paraId="4E5CFBF6" w14:textId="08074246" w:rsidR="009E01D9" w:rsidRDefault="00544C07" w:rsidP="00C37F69">
      <w:pPr>
        <w:pStyle w:val="Paragraphedeliste"/>
        <w:numPr>
          <w:ilvl w:val="0"/>
          <w:numId w:val="41"/>
        </w:numPr>
        <w:spacing w:line="276" w:lineRule="auto"/>
      </w:pPr>
      <w:r>
        <w:t xml:space="preserve">Modifier le code de la vue </w:t>
      </w:r>
      <w:proofErr w:type="spellStart"/>
      <w:r w:rsidRPr="006D64E1">
        <w:rPr>
          <w:b/>
          <w:bCs/>
        </w:rPr>
        <w:t>handle_</w:t>
      </w:r>
      <w:proofErr w:type="gramStart"/>
      <w:r w:rsidRPr="006D64E1">
        <w:rPr>
          <w:b/>
          <w:bCs/>
        </w:rPr>
        <w:t>contact</w:t>
      </w:r>
      <w:proofErr w:type="spellEnd"/>
      <w:r w:rsidRPr="006D64E1">
        <w:rPr>
          <w:b/>
          <w:bCs/>
        </w:rPr>
        <w:t>(</w:t>
      </w:r>
      <w:proofErr w:type="gramEnd"/>
      <w:r w:rsidRPr="006D64E1">
        <w:rPr>
          <w:b/>
          <w:bCs/>
        </w:rPr>
        <w:t>)</w:t>
      </w:r>
      <w:r>
        <w:t xml:space="preserve"> pour prendre en charge le fichier chargé.</w:t>
      </w:r>
    </w:p>
    <w:p w14:paraId="19862BBB" w14:textId="649CB59B" w:rsidR="00AB6623" w:rsidRDefault="00AB6623" w:rsidP="00C37F69">
      <w:pPr>
        <w:pStyle w:val="Paragraphedeliste"/>
        <w:numPr>
          <w:ilvl w:val="0"/>
          <w:numId w:val="39"/>
        </w:numPr>
        <w:spacing w:line="276" w:lineRule="auto"/>
      </w:pPr>
      <w:r>
        <w:lastRenderedPageBreak/>
        <w:t>On souhaite permettre à l'utilisateur d'envoyer plusieurs fichiers attachements à la foi. Pour y arriver :</w:t>
      </w:r>
    </w:p>
    <w:p w14:paraId="16553DF5" w14:textId="363F5146" w:rsidR="00AB6623" w:rsidRDefault="00AB6623" w:rsidP="00C37F69">
      <w:pPr>
        <w:pStyle w:val="Paragraphedeliste"/>
        <w:numPr>
          <w:ilvl w:val="0"/>
          <w:numId w:val="42"/>
        </w:numPr>
        <w:spacing w:line="276" w:lineRule="auto"/>
      </w:pPr>
      <w:r>
        <w:t xml:space="preserve">Créer un nouveau modèle nommé Attachement et y assigner une relation </w:t>
      </w:r>
      <w:proofErr w:type="spellStart"/>
      <w:r>
        <w:t>Many</w:t>
      </w:r>
      <w:proofErr w:type="spellEnd"/>
      <w:r>
        <w:t>-to-One avec Message. Le modèle contient les attributs suivants :</w:t>
      </w:r>
    </w:p>
    <w:p w14:paraId="6AEFF12B" w14:textId="1DF96FE5" w:rsidR="00AB6623" w:rsidRDefault="00C43714" w:rsidP="00C37F69">
      <w:pPr>
        <w:pStyle w:val="Paragraphedeliste"/>
        <w:numPr>
          <w:ilvl w:val="0"/>
          <w:numId w:val="43"/>
        </w:numPr>
        <w:spacing w:line="276" w:lineRule="auto"/>
      </w:pPr>
      <w:proofErr w:type="spellStart"/>
      <w:proofErr w:type="gramStart"/>
      <w:r w:rsidRPr="00554D58">
        <w:rPr>
          <w:rFonts w:ascii="Consolas" w:hAnsi="Consolas"/>
          <w:b/>
          <w:bCs/>
          <w:sz w:val="20"/>
          <w:szCs w:val="20"/>
        </w:rPr>
        <w:t>name</w:t>
      </w:r>
      <w:proofErr w:type="spellEnd"/>
      <w:proofErr w:type="gramEnd"/>
      <w:r w:rsidRPr="00554D58">
        <w:rPr>
          <w:rFonts w:ascii="Consolas" w:hAnsi="Consolas"/>
          <w:b/>
          <w:bCs/>
          <w:sz w:val="20"/>
          <w:szCs w:val="20"/>
        </w:rPr>
        <w:t xml:space="preserve"> </w:t>
      </w:r>
      <w:r w:rsidR="00AB6623">
        <w:t>: CharField, max_length=200</w:t>
      </w:r>
    </w:p>
    <w:p w14:paraId="206B3D21" w14:textId="230AC647" w:rsidR="00AB6623" w:rsidRDefault="00C43714" w:rsidP="00C37F69">
      <w:pPr>
        <w:pStyle w:val="Paragraphedeliste"/>
        <w:numPr>
          <w:ilvl w:val="0"/>
          <w:numId w:val="43"/>
        </w:numPr>
        <w:spacing w:line="276" w:lineRule="auto"/>
      </w:pPr>
      <w:proofErr w:type="gramStart"/>
      <w:r w:rsidRPr="00554D58">
        <w:rPr>
          <w:rFonts w:ascii="Consolas" w:hAnsi="Consolas"/>
          <w:b/>
          <w:bCs/>
          <w:sz w:val="20"/>
          <w:szCs w:val="20"/>
        </w:rPr>
        <w:t>f</w:t>
      </w:r>
      <w:r w:rsidR="00AB6623" w:rsidRPr="00554D58">
        <w:rPr>
          <w:rFonts w:ascii="Consolas" w:hAnsi="Consolas"/>
          <w:b/>
          <w:bCs/>
          <w:sz w:val="20"/>
          <w:szCs w:val="20"/>
        </w:rPr>
        <w:t>ile</w:t>
      </w:r>
      <w:proofErr w:type="gramEnd"/>
      <w:r w:rsidRPr="00554D58">
        <w:rPr>
          <w:sz w:val="20"/>
          <w:szCs w:val="20"/>
        </w:rPr>
        <w:t xml:space="preserve"> </w:t>
      </w:r>
      <w:r w:rsidR="00AB6623">
        <w:t xml:space="preserve">: </w:t>
      </w:r>
      <w:proofErr w:type="spellStart"/>
      <w:r w:rsidR="00AB6623">
        <w:t>FileField</w:t>
      </w:r>
      <w:proofErr w:type="spellEnd"/>
    </w:p>
    <w:p w14:paraId="46CFEB99" w14:textId="73915AC5" w:rsidR="00AB6623" w:rsidRDefault="00C43714" w:rsidP="00C37F69">
      <w:pPr>
        <w:pStyle w:val="Paragraphedeliste"/>
        <w:numPr>
          <w:ilvl w:val="0"/>
          <w:numId w:val="42"/>
        </w:numPr>
        <w:spacing w:line="276" w:lineRule="auto"/>
      </w:pPr>
      <w:r>
        <w:t>Lancer la création des migrations et appliquer les.</w:t>
      </w:r>
    </w:p>
    <w:p w14:paraId="2A541DFF" w14:textId="477979B1" w:rsidR="00C43714" w:rsidRDefault="00C43714" w:rsidP="00C37F69">
      <w:pPr>
        <w:pStyle w:val="Paragraphedeliste"/>
        <w:numPr>
          <w:ilvl w:val="0"/>
          <w:numId w:val="42"/>
        </w:numPr>
        <w:spacing w:line="276" w:lineRule="auto"/>
      </w:pPr>
      <w:r>
        <w:t>Modifier le formulaire pour permettre l'envoi de fichiers multiple.</w:t>
      </w:r>
    </w:p>
    <w:p w14:paraId="5F4C18D2" w14:textId="0E6C995F" w:rsidR="00C43714" w:rsidRDefault="00604286" w:rsidP="00C37F69">
      <w:pPr>
        <w:pStyle w:val="Paragraphedeliste"/>
        <w:numPr>
          <w:ilvl w:val="0"/>
          <w:numId w:val="42"/>
        </w:numPr>
        <w:spacing w:line="276" w:lineRule="auto"/>
      </w:pPr>
      <w:r>
        <w:t>Modifier la vue pour gérer le traitement de fichiers multiple.</w:t>
      </w:r>
    </w:p>
    <w:p w14:paraId="45E23DA5" w14:textId="3F4BA0FE" w:rsidR="00716F96" w:rsidRDefault="00716F96" w:rsidP="00C37F69">
      <w:pPr>
        <w:pStyle w:val="Titre1"/>
        <w:numPr>
          <w:ilvl w:val="0"/>
          <w:numId w:val="1"/>
        </w:numPr>
        <w:spacing w:line="276" w:lineRule="auto"/>
        <w:ind w:left="142" w:hanging="142"/>
        <w:jc w:val="both"/>
        <w:rPr>
          <w:b/>
          <w:bCs/>
          <w:color w:val="auto"/>
        </w:rPr>
      </w:pPr>
      <w:r>
        <w:rPr>
          <w:b/>
          <w:bCs/>
          <w:color w:val="auto"/>
        </w:rPr>
        <w:t>Formulaire Django</w:t>
      </w:r>
    </w:p>
    <w:p w14:paraId="536C1786" w14:textId="3C3F4784" w:rsidR="00716F96" w:rsidRPr="00552E6A" w:rsidRDefault="0006649B" w:rsidP="00C37F69">
      <w:pPr>
        <w:pStyle w:val="Titre2"/>
        <w:numPr>
          <w:ilvl w:val="0"/>
          <w:numId w:val="27"/>
        </w:numPr>
        <w:spacing w:line="276" w:lineRule="auto"/>
        <w:ind w:left="284" w:hanging="284"/>
        <w:jc w:val="both"/>
        <w:rPr>
          <w:b/>
          <w:bCs/>
          <w:color w:val="auto"/>
        </w:rPr>
      </w:pPr>
      <w:r>
        <w:rPr>
          <w:b/>
          <w:bCs/>
          <w:color w:val="auto"/>
        </w:rPr>
        <w:t xml:space="preserve">Utilisation de </w:t>
      </w:r>
      <w:r w:rsidR="00716F96" w:rsidRPr="00552E6A">
        <w:rPr>
          <w:b/>
          <w:bCs/>
          <w:color w:val="auto"/>
        </w:rPr>
        <w:t>La classe Form</w:t>
      </w:r>
    </w:p>
    <w:p w14:paraId="08E92CD3" w14:textId="62DFB81C" w:rsidR="00716F96" w:rsidRDefault="003E459B" w:rsidP="00C37F69">
      <w:pPr>
        <w:pStyle w:val="Paragraphedeliste"/>
        <w:numPr>
          <w:ilvl w:val="0"/>
          <w:numId w:val="26"/>
        </w:numPr>
        <w:spacing w:line="276" w:lineRule="auto"/>
        <w:jc w:val="both"/>
      </w:pPr>
      <w:r>
        <w:t xml:space="preserve">Dans un fichier </w:t>
      </w:r>
      <w:r w:rsidRPr="003E459B">
        <w:rPr>
          <w:rFonts w:ascii="Consolas" w:hAnsi="Consolas"/>
          <w:b/>
          <w:bCs/>
          <w:sz w:val="18"/>
          <w:szCs w:val="18"/>
        </w:rPr>
        <w:t>app/forms.py</w:t>
      </w:r>
      <w:r>
        <w:t>, c</w:t>
      </w:r>
      <w:r w:rsidR="00552E6A">
        <w:t xml:space="preserve">réer un formulaire de contact </w:t>
      </w:r>
      <w:r w:rsidR="00E06E23" w:rsidRPr="00E06E23">
        <w:rPr>
          <w:rFonts w:ascii="Consolas" w:hAnsi="Consolas"/>
          <w:b/>
          <w:bCs/>
          <w:sz w:val="18"/>
          <w:szCs w:val="18"/>
        </w:rPr>
        <w:t>ContactForm</w:t>
      </w:r>
      <w:r w:rsidR="00E06E23" w:rsidRPr="00E06E23">
        <w:rPr>
          <w:sz w:val="18"/>
          <w:szCs w:val="18"/>
        </w:rPr>
        <w:t xml:space="preserve"> </w:t>
      </w:r>
      <w:r w:rsidR="00552E6A">
        <w:t xml:space="preserve">en utilisant la classe Form et </w:t>
      </w:r>
      <w:r w:rsidR="008E0049">
        <w:t>les mêmes attributs</w:t>
      </w:r>
      <w:r w:rsidR="00552E6A">
        <w:t xml:space="preserve"> de l'exercice précédent</w:t>
      </w:r>
      <w:r w:rsidR="006D64E1">
        <w:t xml:space="preserve"> sauf le champ d'attachements</w:t>
      </w:r>
    </w:p>
    <w:p w14:paraId="1D0087E9" w14:textId="6612E7CD" w:rsidR="00552E6A" w:rsidRDefault="008E0049" w:rsidP="00C37F69">
      <w:pPr>
        <w:pStyle w:val="Paragraphedeliste"/>
        <w:numPr>
          <w:ilvl w:val="0"/>
          <w:numId w:val="26"/>
        </w:numPr>
        <w:spacing w:line="276" w:lineRule="auto"/>
        <w:jc w:val="both"/>
      </w:pPr>
      <w:r>
        <w:t xml:space="preserve">Créer une deuxième vue nommé </w:t>
      </w:r>
      <w:proofErr w:type="spellStart"/>
      <w:r w:rsidRPr="0011729F">
        <w:rPr>
          <w:rFonts w:ascii="Consolas" w:hAnsi="Consolas"/>
          <w:b/>
          <w:bCs/>
          <w:sz w:val="18"/>
          <w:szCs w:val="18"/>
        </w:rPr>
        <w:t>handle_contact_</w:t>
      </w:r>
      <w:proofErr w:type="gramStart"/>
      <w:r w:rsidRPr="0011729F">
        <w:rPr>
          <w:rFonts w:ascii="Consolas" w:hAnsi="Consolas"/>
          <w:b/>
          <w:bCs/>
          <w:sz w:val="18"/>
          <w:szCs w:val="18"/>
        </w:rPr>
        <w:t>form</w:t>
      </w:r>
      <w:proofErr w:type="spellEnd"/>
      <w:r w:rsidRPr="0011729F">
        <w:rPr>
          <w:rFonts w:ascii="Consolas" w:hAnsi="Consolas"/>
          <w:b/>
          <w:bCs/>
          <w:sz w:val="18"/>
          <w:szCs w:val="18"/>
        </w:rPr>
        <w:t>(</w:t>
      </w:r>
      <w:proofErr w:type="gramEnd"/>
      <w:r w:rsidRPr="0011729F">
        <w:rPr>
          <w:rFonts w:ascii="Consolas" w:hAnsi="Consolas"/>
          <w:b/>
          <w:bCs/>
          <w:sz w:val="18"/>
          <w:szCs w:val="18"/>
        </w:rPr>
        <w:t>)</w:t>
      </w:r>
      <w:r>
        <w:t xml:space="preserve"> et son point d'entrée dans le fichier </w:t>
      </w:r>
      <w:r w:rsidRPr="0011729F">
        <w:rPr>
          <w:rFonts w:ascii="Consolas" w:hAnsi="Consolas"/>
          <w:b/>
          <w:bCs/>
          <w:sz w:val="18"/>
          <w:szCs w:val="18"/>
        </w:rPr>
        <w:t>urls.py</w:t>
      </w:r>
      <w:r>
        <w:t xml:space="preserve"> vers </w:t>
      </w:r>
      <w:r w:rsidRPr="0011729F">
        <w:rPr>
          <w:rFonts w:ascii="Consolas" w:hAnsi="Consolas"/>
          <w:b/>
          <w:bCs/>
          <w:sz w:val="18"/>
          <w:szCs w:val="18"/>
        </w:rPr>
        <w:t>"/form2"</w:t>
      </w:r>
    </w:p>
    <w:p w14:paraId="7E5383C1" w14:textId="64747BB1" w:rsidR="00BB2A9B" w:rsidRDefault="002F1EBF" w:rsidP="00C37F69">
      <w:pPr>
        <w:pStyle w:val="Paragraphedeliste"/>
        <w:numPr>
          <w:ilvl w:val="0"/>
          <w:numId w:val="22"/>
        </w:numPr>
        <w:spacing w:line="276" w:lineRule="auto"/>
        <w:ind w:left="709" w:hanging="425"/>
        <w:jc w:val="both"/>
      </w:pPr>
      <w:r>
        <w:t>Créer un fichier template nommé "</w:t>
      </w:r>
      <w:r w:rsidRPr="000F7100">
        <w:rPr>
          <w:rFonts w:ascii="Consolas" w:hAnsi="Consolas"/>
          <w:b/>
          <w:bCs/>
          <w:sz w:val="18"/>
          <w:szCs w:val="18"/>
        </w:rPr>
        <w:t>form</w:t>
      </w:r>
      <w:r w:rsidR="00870D3C" w:rsidRPr="000F7100">
        <w:rPr>
          <w:rFonts w:ascii="Consolas" w:hAnsi="Consolas"/>
          <w:b/>
          <w:bCs/>
          <w:sz w:val="18"/>
          <w:szCs w:val="18"/>
        </w:rPr>
        <w:t>_djangoform.html</w:t>
      </w:r>
      <w:r w:rsidR="00870D3C">
        <w:t xml:space="preserve">" affichant le formulaire sous </w:t>
      </w:r>
      <w:r w:rsidR="00ED0E6E">
        <w:t>forme</w:t>
      </w:r>
      <w:r w:rsidR="00870D3C">
        <w:t xml:space="preserve"> de </w:t>
      </w:r>
      <w:r w:rsidR="00ED0E6E">
        <w:t>paragraphe</w:t>
      </w:r>
      <w:r w:rsidR="00870D3C">
        <w:t xml:space="preserve"> (</w:t>
      </w:r>
      <w:proofErr w:type="spellStart"/>
      <w:r w:rsidR="00870D3C" w:rsidRPr="000F7100">
        <w:rPr>
          <w:rFonts w:ascii="Consolas" w:hAnsi="Consolas"/>
          <w:b/>
          <w:bCs/>
          <w:sz w:val="18"/>
          <w:szCs w:val="18"/>
        </w:rPr>
        <w:t>form.as_p</w:t>
      </w:r>
      <w:proofErr w:type="spellEnd"/>
      <w:r w:rsidR="00870D3C">
        <w:t>)</w:t>
      </w:r>
      <w:r w:rsidR="00DA59C3">
        <w:t xml:space="preserve"> en utilisant la méthode </w:t>
      </w:r>
      <w:r w:rsidR="00DA59C3" w:rsidRPr="000F7100">
        <w:rPr>
          <w:rFonts w:ascii="Consolas" w:hAnsi="Consolas"/>
          <w:b/>
          <w:bCs/>
          <w:sz w:val="18"/>
          <w:szCs w:val="18"/>
        </w:rPr>
        <w:t>POST</w:t>
      </w:r>
      <w:r w:rsidR="00DA59C3">
        <w:t>.</w:t>
      </w:r>
      <w:r w:rsidR="000F7100">
        <w:t xml:space="preserve"> Ne pas oublier le tag </w:t>
      </w:r>
      <w:r w:rsidR="000F7100" w:rsidRPr="000F7100">
        <w:rPr>
          <w:rFonts w:ascii="Consolas" w:hAnsi="Consolas"/>
          <w:b/>
          <w:bCs/>
          <w:sz w:val="18"/>
          <w:szCs w:val="18"/>
        </w:rPr>
        <w:t>{%</w:t>
      </w:r>
      <w:proofErr w:type="spellStart"/>
      <w:r w:rsidR="000F7100" w:rsidRPr="000F7100">
        <w:rPr>
          <w:rFonts w:ascii="Consolas" w:hAnsi="Consolas"/>
          <w:b/>
          <w:bCs/>
          <w:sz w:val="18"/>
          <w:szCs w:val="18"/>
        </w:rPr>
        <w:t>csrf_token</w:t>
      </w:r>
      <w:proofErr w:type="spellEnd"/>
      <w:r w:rsidR="000F7100" w:rsidRPr="000F7100">
        <w:rPr>
          <w:rFonts w:ascii="Consolas" w:hAnsi="Consolas"/>
          <w:b/>
          <w:bCs/>
          <w:sz w:val="18"/>
          <w:szCs w:val="18"/>
        </w:rPr>
        <w:t>%}</w:t>
      </w:r>
      <w:r w:rsidR="000F7100" w:rsidRPr="000F7100">
        <w:rPr>
          <w:sz w:val="18"/>
          <w:szCs w:val="18"/>
        </w:rPr>
        <w:t>.</w:t>
      </w:r>
    </w:p>
    <w:p w14:paraId="1677746E" w14:textId="7C0F246B" w:rsidR="00716F96" w:rsidRDefault="008E0049" w:rsidP="00C37F69">
      <w:pPr>
        <w:pStyle w:val="Paragraphedeliste"/>
        <w:numPr>
          <w:ilvl w:val="0"/>
          <w:numId w:val="26"/>
        </w:numPr>
        <w:spacing w:line="276" w:lineRule="auto"/>
        <w:jc w:val="both"/>
      </w:pPr>
      <w:r>
        <w:t xml:space="preserve">Dans la vue </w:t>
      </w:r>
      <w:proofErr w:type="spellStart"/>
      <w:r w:rsidRPr="0011729F">
        <w:rPr>
          <w:rFonts w:ascii="Consolas" w:hAnsi="Consolas"/>
          <w:b/>
          <w:bCs/>
          <w:sz w:val="18"/>
          <w:szCs w:val="18"/>
        </w:rPr>
        <w:t>handle_contact_</w:t>
      </w:r>
      <w:proofErr w:type="gramStart"/>
      <w:r w:rsidRPr="0011729F">
        <w:rPr>
          <w:rFonts w:ascii="Consolas" w:hAnsi="Consolas"/>
          <w:b/>
          <w:bCs/>
          <w:sz w:val="18"/>
          <w:szCs w:val="18"/>
        </w:rPr>
        <w:t>form</w:t>
      </w:r>
      <w:proofErr w:type="spellEnd"/>
      <w:r w:rsidRPr="0011729F">
        <w:rPr>
          <w:rFonts w:ascii="Consolas" w:hAnsi="Consolas"/>
          <w:b/>
          <w:bCs/>
          <w:sz w:val="18"/>
          <w:szCs w:val="18"/>
        </w:rPr>
        <w:t>(</w:t>
      </w:r>
      <w:proofErr w:type="gramEnd"/>
      <w:r w:rsidRPr="0011729F">
        <w:rPr>
          <w:rFonts w:ascii="Consolas" w:hAnsi="Consolas"/>
          <w:b/>
          <w:bCs/>
          <w:sz w:val="18"/>
          <w:szCs w:val="18"/>
        </w:rPr>
        <w:t>)</w:t>
      </w:r>
      <w:r>
        <w:t xml:space="preserve"> :</w:t>
      </w:r>
    </w:p>
    <w:p w14:paraId="6BF5047F" w14:textId="051E45A6" w:rsidR="008E0049" w:rsidRDefault="00870D3C" w:rsidP="00C37F69">
      <w:pPr>
        <w:pStyle w:val="Paragraphedeliste"/>
        <w:numPr>
          <w:ilvl w:val="0"/>
          <w:numId w:val="28"/>
        </w:numPr>
        <w:spacing w:line="276" w:lineRule="auto"/>
        <w:jc w:val="both"/>
      </w:pPr>
      <w:r>
        <w:t xml:space="preserve">Afficher le formulaire vide si la méthode utilisée est </w:t>
      </w:r>
      <w:r w:rsidRPr="00ED0E6E">
        <w:rPr>
          <w:rFonts w:ascii="Consolas" w:hAnsi="Consolas"/>
          <w:b/>
          <w:bCs/>
          <w:sz w:val="18"/>
          <w:szCs w:val="18"/>
        </w:rPr>
        <w:t>GET</w:t>
      </w:r>
    </w:p>
    <w:p w14:paraId="756294D1" w14:textId="4B809D2A" w:rsidR="00870D3C" w:rsidRDefault="00870D3C" w:rsidP="00C37F69">
      <w:pPr>
        <w:pStyle w:val="Paragraphedeliste"/>
        <w:numPr>
          <w:ilvl w:val="0"/>
          <w:numId w:val="28"/>
        </w:numPr>
        <w:spacing w:line="276" w:lineRule="auto"/>
        <w:jc w:val="both"/>
      </w:pPr>
      <w:r>
        <w:t xml:space="preserve">Dans le cas contraire, Remplir le formulaire par les données de </w:t>
      </w:r>
      <w:proofErr w:type="spellStart"/>
      <w:r w:rsidRPr="00ED0E6E">
        <w:rPr>
          <w:rFonts w:ascii="Consolas" w:hAnsi="Consolas"/>
          <w:b/>
          <w:bCs/>
          <w:sz w:val="18"/>
          <w:szCs w:val="18"/>
        </w:rPr>
        <w:t>request.POST</w:t>
      </w:r>
      <w:proofErr w:type="spellEnd"/>
    </w:p>
    <w:p w14:paraId="201A21D0" w14:textId="416A94B3" w:rsidR="00870D3C" w:rsidRDefault="00870D3C" w:rsidP="00C37F69">
      <w:pPr>
        <w:pStyle w:val="Paragraphedeliste"/>
        <w:numPr>
          <w:ilvl w:val="0"/>
          <w:numId w:val="28"/>
        </w:numPr>
        <w:spacing w:line="276" w:lineRule="auto"/>
        <w:jc w:val="both"/>
      </w:pPr>
      <w:r>
        <w:t>Valider le formulaire et enregistrer la nouvelle instance de Message.</w:t>
      </w:r>
    </w:p>
    <w:p w14:paraId="73682E53" w14:textId="5E3FD972" w:rsidR="00870D3C" w:rsidRDefault="00870D3C" w:rsidP="00C37F69">
      <w:pPr>
        <w:pStyle w:val="Paragraphedeliste"/>
        <w:numPr>
          <w:ilvl w:val="0"/>
          <w:numId w:val="28"/>
        </w:numPr>
        <w:spacing w:line="276" w:lineRule="auto"/>
        <w:jc w:val="both"/>
      </w:pPr>
      <w:r>
        <w:t xml:space="preserve">Rediriger l'utilisateur vers la page de liste </w:t>
      </w:r>
      <w:r w:rsidR="00204374">
        <w:t>des messages</w:t>
      </w:r>
      <w:r>
        <w:t>.</w:t>
      </w:r>
    </w:p>
    <w:p w14:paraId="26460000" w14:textId="56824187" w:rsidR="00FF30E8" w:rsidRDefault="00837D19" w:rsidP="00C37F69">
      <w:pPr>
        <w:pStyle w:val="Paragraphedeliste"/>
        <w:numPr>
          <w:ilvl w:val="0"/>
          <w:numId w:val="26"/>
        </w:numPr>
        <w:spacing w:line="276" w:lineRule="auto"/>
        <w:jc w:val="both"/>
      </w:pPr>
      <w:r>
        <w:t xml:space="preserve">Enregistrer les modifications et Tester le Nouveau Formulaire dans le navigateur en navigant vers </w:t>
      </w:r>
      <w:hyperlink r:id="rId8" w:history="1">
        <w:r w:rsidR="00DA59C3" w:rsidRPr="000628F4">
          <w:rPr>
            <w:rStyle w:val="Lienhypertexte"/>
          </w:rPr>
          <w:t>http://127.0.0.1:8000/form2</w:t>
        </w:r>
      </w:hyperlink>
      <w:r w:rsidR="00DA59C3">
        <w:t xml:space="preserve"> </w:t>
      </w:r>
    </w:p>
    <w:p w14:paraId="5E18B7A7" w14:textId="0FF2A842" w:rsidR="00DA59C3" w:rsidRDefault="00E06E23" w:rsidP="00C37F69">
      <w:pPr>
        <w:pStyle w:val="Paragraphedeliste"/>
        <w:numPr>
          <w:ilvl w:val="0"/>
          <w:numId w:val="26"/>
        </w:numPr>
        <w:spacing w:line="276" w:lineRule="auto"/>
        <w:jc w:val="both"/>
      </w:pPr>
      <w:r>
        <w:t>Remplir le formulaire et Tester la soumission des messages.</w:t>
      </w:r>
    </w:p>
    <w:p w14:paraId="194E54BB" w14:textId="77777777" w:rsidR="00A74654" w:rsidRDefault="00E06E23" w:rsidP="00C37F69">
      <w:pPr>
        <w:pStyle w:val="Paragraphedeliste"/>
        <w:numPr>
          <w:ilvl w:val="0"/>
          <w:numId w:val="26"/>
        </w:numPr>
        <w:spacing w:line="276" w:lineRule="auto"/>
        <w:jc w:val="both"/>
      </w:pPr>
      <w:r>
        <w:t>Tester les différents cas de validations (nom de taille supérieure à 15, pas d'email, etc.)</w:t>
      </w:r>
    </w:p>
    <w:p w14:paraId="4C9996B0" w14:textId="523269A2" w:rsidR="00E06E23" w:rsidRDefault="00E06E23" w:rsidP="00C37F69">
      <w:pPr>
        <w:pStyle w:val="Paragraphedeliste"/>
        <w:numPr>
          <w:ilvl w:val="0"/>
          <w:numId w:val="26"/>
        </w:numPr>
        <w:spacing w:line="276" w:lineRule="auto"/>
        <w:jc w:val="both"/>
      </w:pPr>
      <w:r>
        <w:t>Utiliser "</w:t>
      </w:r>
      <w:r w:rsidRPr="00A74654">
        <w:rPr>
          <w:b/>
          <w:bCs/>
        </w:rPr>
        <w:t>Inspecter Elément</w:t>
      </w:r>
      <w:r>
        <w:t>" dans Votre navigateur pour supprimer la validation des données coté client</w:t>
      </w:r>
      <w:r w:rsidR="00A74654">
        <w:t xml:space="preserve"> (supprimer manuellement les attribut HTML </w:t>
      </w:r>
      <w:r w:rsidR="00A74654" w:rsidRPr="00A74654">
        <w:rPr>
          <w:rFonts w:ascii="Consolas" w:hAnsi="Consolas"/>
          <w:b/>
          <w:bCs/>
          <w:sz w:val="18"/>
          <w:szCs w:val="18"/>
        </w:rPr>
        <w:t>required</w:t>
      </w:r>
      <w:r w:rsidR="00A74654">
        <w:t xml:space="preserve">, </w:t>
      </w:r>
      <w:proofErr w:type="spellStart"/>
      <w:r w:rsidR="00A74654" w:rsidRPr="00A74654">
        <w:rPr>
          <w:rFonts w:ascii="Consolas" w:hAnsi="Consolas"/>
          <w:b/>
          <w:bCs/>
          <w:sz w:val="18"/>
          <w:szCs w:val="18"/>
        </w:rPr>
        <w:t>maxlength</w:t>
      </w:r>
      <w:proofErr w:type="spellEnd"/>
      <w:r w:rsidR="00A74654">
        <w:t xml:space="preserve"> et </w:t>
      </w:r>
      <w:r w:rsidR="00A74654" w:rsidRPr="00A74654">
        <w:rPr>
          <w:rFonts w:ascii="Consolas" w:hAnsi="Consolas"/>
          <w:b/>
          <w:bCs/>
          <w:sz w:val="18"/>
          <w:szCs w:val="18"/>
        </w:rPr>
        <w:t>type</w:t>
      </w:r>
      <w:r w:rsidR="00A74654">
        <w:t>)</w:t>
      </w:r>
    </w:p>
    <w:p w14:paraId="3624667F" w14:textId="030436AA" w:rsidR="00B539E7" w:rsidRDefault="00E06E23" w:rsidP="00C37F69">
      <w:pPr>
        <w:pStyle w:val="Paragraphedeliste"/>
        <w:numPr>
          <w:ilvl w:val="0"/>
          <w:numId w:val="26"/>
        </w:numPr>
        <w:spacing w:line="276" w:lineRule="auto"/>
        <w:jc w:val="both"/>
      </w:pPr>
      <w:r>
        <w:t>Personnaliser le formulaire</w:t>
      </w:r>
      <w:r w:rsidR="00B539E7">
        <w:t xml:space="preserve"> </w:t>
      </w:r>
      <w:r w:rsidR="00B539E7" w:rsidRPr="00E06E23">
        <w:rPr>
          <w:rFonts w:ascii="Consolas" w:hAnsi="Consolas"/>
          <w:b/>
          <w:bCs/>
          <w:sz w:val="18"/>
          <w:szCs w:val="18"/>
        </w:rPr>
        <w:t>ContactForm</w:t>
      </w:r>
      <w:r w:rsidR="00B539E7">
        <w:t xml:space="preserve"> en ajoutant les caractéristiques</w:t>
      </w:r>
      <w:r w:rsidR="00746401">
        <w:t xml:space="preserve"> :</w:t>
      </w:r>
    </w:p>
    <w:p w14:paraId="54E5F883" w14:textId="4E25035C" w:rsidR="00E06E23" w:rsidRDefault="00A74654" w:rsidP="00C37F69">
      <w:pPr>
        <w:pStyle w:val="Paragraphedeliste"/>
        <w:numPr>
          <w:ilvl w:val="0"/>
          <w:numId w:val="29"/>
        </w:numPr>
        <w:spacing w:line="276" w:lineRule="auto"/>
        <w:jc w:val="both"/>
      </w:pPr>
      <w:proofErr w:type="gramStart"/>
      <w:r w:rsidRPr="00A74654">
        <w:rPr>
          <w:rFonts w:ascii="Consolas" w:hAnsi="Consolas"/>
          <w:b/>
          <w:bCs/>
          <w:sz w:val="18"/>
          <w:szCs w:val="18"/>
        </w:rPr>
        <w:t>email</w:t>
      </w:r>
      <w:proofErr w:type="gramEnd"/>
      <w:r>
        <w:t xml:space="preserve"> :</w:t>
      </w:r>
      <w:r w:rsidR="00B539E7">
        <w:t xml:space="preserve"> ajouter le texte d'aide (</w:t>
      </w:r>
      <w:proofErr w:type="spellStart"/>
      <w:r w:rsidR="00B539E7" w:rsidRPr="00A74654">
        <w:rPr>
          <w:rFonts w:ascii="Consolas" w:hAnsi="Consolas"/>
          <w:b/>
          <w:bCs/>
          <w:sz w:val="18"/>
          <w:szCs w:val="18"/>
        </w:rPr>
        <w:t>help_text</w:t>
      </w:r>
      <w:proofErr w:type="spellEnd"/>
      <w:r w:rsidR="00B539E7">
        <w:t xml:space="preserve">) </w:t>
      </w:r>
      <w:r>
        <w:t>suivant :</w:t>
      </w:r>
      <w:r w:rsidR="00B539E7">
        <w:t xml:space="preserve"> "</w:t>
      </w:r>
      <w:r w:rsidR="00B539E7" w:rsidRPr="00A74654">
        <w:rPr>
          <w:b/>
          <w:bCs/>
        </w:rPr>
        <w:t>Veuillez saisir votre Email</w:t>
      </w:r>
      <w:r w:rsidR="00B539E7">
        <w:t>"</w:t>
      </w:r>
    </w:p>
    <w:p w14:paraId="00FDA2CE" w14:textId="2275D481" w:rsidR="00B539E7" w:rsidRDefault="00A74654" w:rsidP="00C37F69">
      <w:pPr>
        <w:pStyle w:val="Paragraphedeliste"/>
        <w:numPr>
          <w:ilvl w:val="0"/>
          <w:numId w:val="29"/>
        </w:numPr>
        <w:spacing w:line="276" w:lineRule="auto"/>
        <w:jc w:val="both"/>
      </w:pPr>
      <w:r w:rsidRPr="00A74654">
        <w:rPr>
          <w:rFonts w:ascii="Consolas" w:hAnsi="Consolas"/>
          <w:b/>
          <w:bCs/>
          <w:sz w:val="18"/>
          <w:szCs w:val="18"/>
        </w:rPr>
        <w:t>content</w:t>
      </w:r>
      <w:r>
        <w:t xml:space="preserve"> :</w:t>
      </w:r>
      <w:r w:rsidR="00746401">
        <w:t xml:space="preserve"> Ajouter une Valeur initiale : "</w:t>
      </w:r>
      <w:r w:rsidR="00746401" w:rsidRPr="00A74654">
        <w:rPr>
          <w:b/>
          <w:bCs/>
        </w:rPr>
        <w:t>N/A</w:t>
      </w:r>
      <w:r w:rsidR="00746401">
        <w:t>"</w:t>
      </w:r>
    </w:p>
    <w:p w14:paraId="10B0BBBA" w14:textId="3D94D624" w:rsidR="0063472E" w:rsidRDefault="00A74654" w:rsidP="00C37F69">
      <w:pPr>
        <w:pStyle w:val="Paragraphedeliste"/>
        <w:numPr>
          <w:ilvl w:val="0"/>
          <w:numId w:val="29"/>
        </w:numPr>
        <w:spacing w:line="276" w:lineRule="auto"/>
        <w:jc w:val="both"/>
      </w:pPr>
      <w:proofErr w:type="spellStart"/>
      <w:r w:rsidRPr="00A74654">
        <w:rPr>
          <w:rFonts w:ascii="Consolas" w:hAnsi="Consolas"/>
          <w:b/>
          <w:bCs/>
          <w:sz w:val="18"/>
          <w:szCs w:val="18"/>
        </w:rPr>
        <w:t>name</w:t>
      </w:r>
      <w:proofErr w:type="spellEnd"/>
      <w:r>
        <w:t xml:space="preserve"> :</w:t>
      </w:r>
      <w:r w:rsidR="0063472E">
        <w:t xml:space="preserve"> Changer le texte de l'erreur "</w:t>
      </w:r>
      <w:r w:rsidR="0063472E" w:rsidRPr="00A74654">
        <w:rPr>
          <w:rFonts w:ascii="Consolas" w:hAnsi="Consolas"/>
          <w:b/>
          <w:bCs/>
          <w:sz w:val="18"/>
          <w:szCs w:val="18"/>
        </w:rPr>
        <w:t>required</w:t>
      </w:r>
      <w:r w:rsidR="0063472E">
        <w:t>" à "</w:t>
      </w:r>
      <w:r w:rsidR="0063472E" w:rsidRPr="00A74654">
        <w:rPr>
          <w:b/>
          <w:bCs/>
        </w:rPr>
        <w:t>SVP La saisie du nom est obligatoire</w:t>
      </w:r>
      <w:r w:rsidR="0063472E">
        <w:t xml:space="preserve">" </w:t>
      </w:r>
    </w:p>
    <w:p w14:paraId="2B3BEB64" w14:textId="5CE333F1" w:rsidR="0099660E" w:rsidRDefault="0099660E" w:rsidP="00C37F69">
      <w:pPr>
        <w:pStyle w:val="Paragraphedeliste"/>
        <w:numPr>
          <w:ilvl w:val="0"/>
          <w:numId w:val="26"/>
        </w:numPr>
        <w:spacing w:line="276" w:lineRule="auto"/>
        <w:jc w:val="both"/>
      </w:pPr>
      <w:r>
        <w:t>On souhaite remplacer l'attribut nom pas une instance de modèle nommée User qui représente un utilisateur de l'application.</w:t>
      </w:r>
    </w:p>
    <w:p w14:paraId="4686D5EA" w14:textId="6122EF71" w:rsidR="0099660E" w:rsidRDefault="0099660E" w:rsidP="00C37F69">
      <w:pPr>
        <w:pStyle w:val="Paragraphedeliste"/>
        <w:numPr>
          <w:ilvl w:val="0"/>
          <w:numId w:val="30"/>
        </w:numPr>
        <w:spacing w:line="276" w:lineRule="auto"/>
        <w:jc w:val="both"/>
      </w:pPr>
      <w:r>
        <w:t xml:space="preserve">Créer un Modèle nommé </w:t>
      </w:r>
      <w:proofErr w:type="spellStart"/>
      <w:r w:rsidRPr="00946EC9">
        <w:rPr>
          <w:b/>
          <w:bCs/>
        </w:rPr>
        <w:t>AppUser</w:t>
      </w:r>
      <w:proofErr w:type="spellEnd"/>
      <w:r>
        <w:t xml:space="preserve"> contenant les champs </w:t>
      </w:r>
      <w:r w:rsidR="00404B2C">
        <w:t>suivants :</w:t>
      </w:r>
    </w:p>
    <w:p w14:paraId="2FC378F3" w14:textId="0338B2B4" w:rsidR="0099660E" w:rsidRDefault="0099660E" w:rsidP="00C37F69">
      <w:pPr>
        <w:pStyle w:val="Paragraphedeliste"/>
        <w:numPr>
          <w:ilvl w:val="0"/>
          <w:numId w:val="31"/>
        </w:numPr>
        <w:spacing w:line="276" w:lineRule="auto"/>
        <w:jc w:val="both"/>
      </w:pPr>
      <w:proofErr w:type="spellStart"/>
      <w:proofErr w:type="gramStart"/>
      <w:r w:rsidRPr="0099660E">
        <w:rPr>
          <w:rFonts w:ascii="Consolas" w:hAnsi="Consolas"/>
          <w:b/>
          <w:bCs/>
          <w:sz w:val="18"/>
          <w:szCs w:val="18"/>
        </w:rPr>
        <w:t>name</w:t>
      </w:r>
      <w:proofErr w:type="spellEnd"/>
      <w:r>
        <w:t>:</w:t>
      </w:r>
      <w:proofErr w:type="gramEnd"/>
      <w:r>
        <w:t xml:space="preserve"> string, max_length=20</w:t>
      </w:r>
    </w:p>
    <w:p w14:paraId="312C4DF3" w14:textId="4A1AA3D7" w:rsidR="0099660E" w:rsidRDefault="0099660E" w:rsidP="00C37F69">
      <w:pPr>
        <w:pStyle w:val="Paragraphedeliste"/>
        <w:numPr>
          <w:ilvl w:val="0"/>
          <w:numId w:val="31"/>
        </w:numPr>
        <w:spacing w:line="276" w:lineRule="auto"/>
        <w:jc w:val="both"/>
      </w:pPr>
      <w:proofErr w:type="gramStart"/>
      <w:r w:rsidRPr="0099660E">
        <w:rPr>
          <w:rFonts w:ascii="Consolas" w:hAnsi="Consolas"/>
          <w:b/>
          <w:bCs/>
          <w:sz w:val="18"/>
          <w:szCs w:val="18"/>
        </w:rPr>
        <w:t>email</w:t>
      </w:r>
      <w:r>
        <w:t>:</w:t>
      </w:r>
      <w:proofErr w:type="gramEnd"/>
      <w:r>
        <w:t xml:space="preserve"> email</w:t>
      </w:r>
    </w:p>
    <w:p w14:paraId="7B0C4711" w14:textId="6A52A3EB" w:rsidR="0099660E" w:rsidRDefault="0099660E" w:rsidP="00C37F69">
      <w:pPr>
        <w:pStyle w:val="Paragraphedeliste"/>
        <w:numPr>
          <w:ilvl w:val="0"/>
          <w:numId w:val="31"/>
        </w:numPr>
        <w:spacing w:line="276" w:lineRule="auto"/>
        <w:jc w:val="both"/>
      </w:pPr>
      <w:proofErr w:type="spellStart"/>
      <w:proofErr w:type="gramStart"/>
      <w:r w:rsidRPr="0099660E">
        <w:rPr>
          <w:rFonts w:ascii="Consolas" w:hAnsi="Consolas"/>
          <w:b/>
          <w:bCs/>
          <w:sz w:val="18"/>
          <w:szCs w:val="18"/>
        </w:rPr>
        <w:t>biography</w:t>
      </w:r>
      <w:proofErr w:type="spellEnd"/>
      <w:r>
        <w:t>:</w:t>
      </w:r>
      <w:proofErr w:type="gramEnd"/>
      <w:r>
        <w:t xml:space="preserve"> texte</w:t>
      </w:r>
    </w:p>
    <w:p w14:paraId="182C4D84" w14:textId="395F4FA7" w:rsidR="0099660E" w:rsidRDefault="0099660E" w:rsidP="00C37F69">
      <w:pPr>
        <w:pStyle w:val="Paragraphedeliste"/>
        <w:numPr>
          <w:ilvl w:val="0"/>
          <w:numId w:val="30"/>
        </w:numPr>
        <w:spacing w:line="276" w:lineRule="auto"/>
        <w:jc w:val="both"/>
      </w:pPr>
      <w:r>
        <w:t>Créer les migrations et appliquer-les</w:t>
      </w:r>
    </w:p>
    <w:p w14:paraId="187F8739" w14:textId="4A8AF5AF" w:rsidR="0099660E" w:rsidRDefault="0099660E" w:rsidP="00C37F69">
      <w:pPr>
        <w:pStyle w:val="Paragraphedeliste"/>
        <w:numPr>
          <w:ilvl w:val="0"/>
          <w:numId w:val="30"/>
        </w:numPr>
        <w:spacing w:line="276" w:lineRule="auto"/>
        <w:jc w:val="both"/>
      </w:pPr>
      <w:r>
        <w:t>En utilisant le Shell Django (</w:t>
      </w:r>
      <w:r w:rsidRPr="0099660E">
        <w:rPr>
          <w:rFonts w:ascii="Consolas" w:hAnsi="Consolas"/>
          <w:b/>
          <w:bCs/>
          <w:sz w:val="18"/>
          <w:szCs w:val="18"/>
          <w:highlight w:val="yellow"/>
        </w:rPr>
        <w:t xml:space="preserve">python manage.py </w:t>
      </w:r>
      <w:proofErr w:type="spellStart"/>
      <w:r w:rsidRPr="0099660E">
        <w:rPr>
          <w:rFonts w:ascii="Consolas" w:hAnsi="Consolas"/>
          <w:b/>
          <w:bCs/>
          <w:sz w:val="18"/>
          <w:szCs w:val="18"/>
          <w:highlight w:val="yellow"/>
        </w:rPr>
        <w:t>shell</w:t>
      </w:r>
      <w:proofErr w:type="spellEnd"/>
      <w:r>
        <w:t xml:space="preserve">) créer quelques instances de </w:t>
      </w:r>
      <w:proofErr w:type="spellStart"/>
      <w:r w:rsidRPr="0099660E">
        <w:rPr>
          <w:rFonts w:ascii="Consolas" w:hAnsi="Consolas"/>
          <w:b/>
          <w:bCs/>
          <w:sz w:val="18"/>
          <w:szCs w:val="18"/>
        </w:rPr>
        <w:t>AppUser</w:t>
      </w:r>
      <w:proofErr w:type="spellEnd"/>
      <w:r w:rsidRPr="0099660E">
        <w:rPr>
          <w:sz w:val="18"/>
          <w:szCs w:val="18"/>
        </w:rPr>
        <w:t xml:space="preserve"> </w:t>
      </w:r>
      <w:r>
        <w:t>et sauvegarder les dans la base de données.</w:t>
      </w:r>
    </w:p>
    <w:p w14:paraId="50001B28" w14:textId="5A007AA3" w:rsidR="0099660E" w:rsidRDefault="005708DF" w:rsidP="00C37F69">
      <w:pPr>
        <w:pStyle w:val="Paragraphedeliste"/>
        <w:numPr>
          <w:ilvl w:val="0"/>
          <w:numId w:val="30"/>
        </w:numPr>
        <w:spacing w:line="276" w:lineRule="auto"/>
        <w:jc w:val="both"/>
      </w:pPr>
      <w:r>
        <w:t xml:space="preserve">Modifier le Formulaire pour remplacer le champ </w:t>
      </w:r>
      <w:proofErr w:type="spellStart"/>
      <w:r>
        <w:t>name</w:t>
      </w:r>
      <w:proofErr w:type="spellEnd"/>
      <w:r>
        <w:t xml:space="preserve"> par un champ de type </w:t>
      </w:r>
      <w:proofErr w:type="spellStart"/>
      <w:r w:rsidRPr="00404B2C">
        <w:rPr>
          <w:rFonts w:ascii="Consolas" w:hAnsi="Consolas"/>
          <w:b/>
          <w:bCs/>
          <w:sz w:val="18"/>
          <w:szCs w:val="18"/>
        </w:rPr>
        <w:t>ModelChoiceField</w:t>
      </w:r>
      <w:proofErr w:type="spellEnd"/>
      <w:r w:rsidRPr="00404B2C">
        <w:rPr>
          <w:sz w:val="18"/>
          <w:szCs w:val="18"/>
        </w:rPr>
        <w:t xml:space="preserve"> </w:t>
      </w:r>
      <w:r>
        <w:t>qui affiche la liste de tous les utilisateurs (</w:t>
      </w:r>
      <w:proofErr w:type="spellStart"/>
      <w:r>
        <w:t>queryset</w:t>
      </w:r>
      <w:proofErr w:type="spellEnd"/>
      <w:r>
        <w:t>=</w:t>
      </w:r>
      <w:proofErr w:type="spellStart"/>
      <w:proofErr w:type="gramStart"/>
      <w:r>
        <w:t>AppUser.objects.all</w:t>
      </w:r>
      <w:proofErr w:type="spellEnd"/>
      <w:r>
        <w:t>(</w:t>
      </w:r>
      <w:proofErr w:type="gramEnd"/>
      <w:r>
        <w:t>))</w:t>
      </w:r>
    </w:p>
    <w:p w14:paraId="0D5721D0" w14:textId="769017BA" w:rsidR="00D27255" w:rsidRDefault="00D27255" w:rsidP="00C37F69">
      <w:pPr>
        <w:pStyle w:val="Paragraphedeliste"/>
        <w:numPr>
          <w:ilvl w:val="0"/>
          <w:numId w:val="30"/>
        </w:numPr>
        <w:spacing w:line="276" w:lineRule="auto"/>
        <w:jc w:val="both"/>
      </w:pPr>
      <w:r>
        <w:lastRenderedPageBreak/>
        <w:t xml:space="preserve">Modifier le code de la vue </w:t>
      </w:r>
      <w:proofErr w:type="spellStart"/>
      <w:r w:rsidRPr="0011729F">
        <w:rPr>
          <w:rFonts w:ascii="Consolas" w:hAnsi="Consolas"/>
          <w:b/>
          <w:bCs/>
          <w:sz w:val="18"/>
          <w:szCs w:val="18"/>
        </w:rPr>
        <w:t>handle_contact_</w:t>
      </w:r>
      <w:proofErr w:type="gramStart"/>
      <w:r w:rsidRPr="0011729F">
        <w:rPr>
          <w:rFonts w:ascii="Consolas" w:hAnsi="Consolas"/>
          <w:b/>
          <w:bCs/>
          <w:sz w:val="18"/>
          <w:szCs w:val="18"/>
        </w:rPr>
        <w:t>form</w:t>
      </w:r>
      <w:proofErr w:type="spellEnd"/>
      <w:r w:rsidRPr="0011729F">
        <w:rPr>
          <w:rFonts w:ascii="Consolas" w:hAnsi="Consolas"/>
          <w:b/>
          <w:bCs/>
          <w:sz w:val="18"/>
          <w:szCs w:val="18"/>
        </w:rPr>
        <w:t>(</w:t>
      </w:r>
      <w:proofErr w:type="gramEnd"/>
      <w:r w:rsidRPr="0011729F">
        <w:rPr>
          <w:rFonts w:ascii="Consolas" w:hAnsi="Consolas"/>
          <w:b/>
          <w:bCs/>
          <w:sz w:val="18"/>
          <w:szCs w:val="18"/>
        </w:rPr>
        <w:t>)</w:t>
      </w:r>
      <w:r w:rsidRPr="00D27255">
        <w:t xml:space="preserve"> pour récupérer le nom de </w:t>
      </w:r>
      <w:r w:rsidR="00083A66">
        <w:t>l'utilisateur</w:t>
      </w:r>
      <w:r w:rsidRPr="00D27255">
        <w:t xml:space="preserve"> sélectionné de </w:t>
      </w:r>
      <w:proofErr w:type="spellStart"/>
      <w:r w:rsidRPr="00D27255">
        <w:rPr>
          <w:rFonts w:ascii="Consolas" w:hAnsi="Consolas"/>
          <w:b/>
          <w:bCs/>
          <w:sz w:val="18"/>
          <w:szCs w:val="18"/>
        </w:rPr>
        <w:t>AppUser</w:t>
      </w:r>
      <w:proofErr w:type="spellEnd"/>
      <w:r w:rsidRPr="00D27255">
        <w:t xml:space="preserve"> puis sauvegarde</w:t>
      </w:r>
      <w:r w:rsidR="00083A66">
        <w:t>r</w:t>
      </w:r>
      <w:r w:rsidRPr="00D27255">
        <w:t xml:space="preserve"> le Message correctement.</w:t>
      </w:r>
    </w:p>
    <w:p w14:paraId="5F6DB3A7" w14:textId="3A4553F8" w:rsidR="005708DF" w:rsidRDefault="00404B2C" w:rsidP="00C37F69">
      <w:pPr>
        <w:pStyle w:val="Paragraphedeliste"/>
        <w:numPr>
          <w:ilvl w:val="0"/>
          <w:numId w:val="30"/>
        </w:numPr>
        <w:spacing w:line="276" w:lineRule="auto"/>
        <w:jc w:val="both"/>
      </w:pPr>
      <w:r>
        <w:t>Actualiser la page du formulaire</w:t>
      </w:r>
      <w:r w:rsidR="00083A66">
        <w:t xml:space="preserve"> puis soumettre un nouveau message. </w:t>
      </w:r>
      <w:r>
        <w:t>Que constatez-vous ?</w:t>
      </w:r>
    </w:p>
    <w:p w14:paraId="5DC84E6D" w14:textId="3E8214B1" w:rsidR="0006649B" w:rsidRDefault="0006649B" w:rsidP="00C37F69">
      <w:pPr>
        <w:pStyle w:val="Titre2"/>
        <w:numPr>
          <w:ilvl w:val="0"/>
          <w:numId w:val="27"/>
        </w:numPr>
        <w:spacing w:line="276" w:lineRule="auto"/>
        <w:ind w:left="284" w:hanging="284"/>
        <w:jc w:val="both"/>
        <w:rPr>
          <w:b/>
          <w:bCs/>
          <w:color w:val="auto"/>
        </w:rPr>
      </w:pPr>
      <w:r>
        <w:rPr>
          <w:b/>
          <w:bCs/>
          <w:color w:val="auto"/>
        </w:rPr>
        <w:t>Validation des données de Formulaire</w:t>
      </w:r>
    </w:p>
    <w:p w14:paraId="5751C763" w14:textId="1C0E29B5" w:rsidR="0006649B" w:rsidRPr="0006649B" w:rsidRDefault="0006649B" w:rsidP="00C37F69">
      <w:pPr>
        <w:spacing w:line="276" w:lineRule="auto"/>
      </w:pPr>
      <w:r>
        <w:t>En utilisant le même formulaire de l'activité précédente :</w:t>
      </w:r>
    </w:p>
    <w:p w14:paraId="7F183C7B" w14:textId="762CBD2C" w:rsidR="0006649B" w:rsidRDefault="003E7FB0" w:rsidP="00C37F69">
      <w:pPr>
        <w:pStyle w:val="Paragraphedeliste"/>
        <w:numPr>
          <w:ilvl w:val="0"/>
          <w:numId w:val="32"/>
        </w:numPr>
        <w:spacing w:line="276" w:lineRule="auto"/>
      </w:pPr>
      <w:r w:rsidRPr="0087463E">
        <w:rPr>
          <w:noProof/>
        </w:rPr>
        <w:drawing>
          <wp:anchor distT="0" distB="0" distL="114300" distR="114300" simplePos="0" relativeHeight="251659264" behindDoc="0" locked="0" layoutInCell="1" allowOverlap="1" wp14:anchorId="12B60F08" wp14:editId="2F040D50">
            <wp:simplePos x="0" y="0"/>
            <wp:positionH relativeFrom="margin">
              <wp:align>right</wp:align>
            </wp:positionH>
            <wp:positionV relativeFrom="paragraph">
              <wp:posOffset>25612</wp:posOffset>
            </wp:positionV>
            <wp:extent cx="2886075" cy="693420"/>
            <wp:effectExtent l="19050" t="19050" r="28575" b="11430"/>
            <wp:wrapSquare wrapText="bothSides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6934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649B">
        <w:t xml:space="preserve">Ajouter une méthode de validation personnalisée </w:t>
      </w:r>
      <w:proofErr w:type="spellStart"/>
      <w:r w:rsidR="0087463E" w:rsidRPr="0087463E">
        <w:rPr>
          <w:rFonts w:ascii="Consolas" w:hAnsi="Consolas"/>
          <w:b/>
          <w:bCs/>
          <w:sz w:val="18"/>
          <w:szCs w:val="18"/>
        </w:rPr>
        <w:t>clean_</w:t>
      </w:r>
      <w:proofErr w:type="gramStart"/>
      <w:r w:rsidR="0087463E" w:rsidRPr="0087463E">
        <w:rPr>
          <w:rFonts w:ascii="Consolas" w:hAnsi="Consolas"/>
          <w:b/>
          <w:bCs/>
          <w:sz w:val="18"/>
          <w:szCs w:val="18"/>
        </w:rPr>
        <w:t>content</w:t>
      </w:r>
      <w:proofErr w:type="spellEnd"/>
      <w:r w:rsidR="0087463E" w:rsidRPr="0087463E">
        <w:rPr>
          <w:rFonts w:ascii="Consolas" w:hAnsi="Consolas"/>
          <w:b/>
          <w:bCs/>
          <w:sz w:val="18"/>
          <w:szCs w:val="18"/>
        </w:rPr>
        <w:t>(</w:t>
      </w:r>
      <w:proofErr w:type="gramEnd"/>
      <w:r w:rsidR="0087463E" w:rsidRPr="0087463E">
        <w:rPr>
          <w:rFonts w:ascii="Consolas" w:hAnsi="Consolas"/>
          <w:b/>
          <w:bCs/>
          <w:sz w:val="18"/>
          <w:szCs w:val="18"/>
        </w:rPr>
        <w:t>)</w:t>
      </w:r>
      <w:r w:rsidR="0087463E">
        <w:t xml:space="preserve"> </w:t>
      </w:r>
      <w:r w:rsidR="0006649B">
        <w:t xml:space="preserve">pour le champ </w:t>
      </w:r>
      <w:r w:rsidR="0006649B" w:rsidRPr="0087463E">
        <w:rPr>
          <w:rFonts w:ascii="Consolas" w:hAnsi="Consolas"/>
          <w:b/>
          <w:bCs/>
          <w:sz w:val="18"/>
          <w:szCs w:val="18"/>
        </w:rPr>
        <w:t>content</w:t>
      </w:r>
      <w:r w:rsidR="0006649B">
        <w:t xml:space="preserve"> </w:t>
      </w:r>
      <w:r w:rsidR="00B15FAF">
        <w:t xml:space="preserve">qui force l'utilisateur à saisir plus de </w:t>
      </w:r>
      <w:r w:rsidR="00B264F8">
        <w:t>3</w:t>
      </w:r>
      <w:r w:rsidR="00B15FAF">
        <w:t xml:space="preserve"> mots.</w:t>
      </w:r>
      <w:r w:rsidR="0087463E" w:rsidRPr="0087463E">
        <w:rPr>
          <w:noProof/>
        </w:rPr>
        <w:t xml:space="preserve"> </w:t>
      </w:r>
    </w:p>
    <w:p w14:paraId="64CAEAFB" w14:textId="0264194B" w:rsidR="00B15FAF" w:rsidRDefault="0087463E" w:rsidP="00C37F69">
      <w:pPr>
        <w:pStyle w:val="Paragraphedeliste"/>
        <w:numPr>
          <w:ilvl w:val="0"/>
          <w:numId w:val="32"/>
        </w:numPr>
        <w:spacing w:line="276" w:lineRule="auto"/>
      </w:pPr>
      <w:r>
        <w:t>Tester à nouveau l'envoi d'un formulaire avec un valeur incorrecte dans le champ content (par exemple : "</w:t>
      </w:r>
      <w:r w:rsidRPr="001C565F">
        <w:rPr>
          <w:b/>
          <w:bCs/>
          <w:i/>
          <w:iCs/>
        </w:rPr>
        <w:t>Hello World</w:t>
      </w:r>
      <w:r>
        <w:t>"). Que se passe-t-il ?</w:t>
      </w:r>
    </w:p>
    <w:p w14:paraId="712F1154" w14:textId="40267ABD" w:rsidR="0087463E" w:rsidRDefault="0087463E" w:rsidP="00C37F69">
      <w:pPr>
        <w:pStyle w:val="Paragraphedeliste"/>
        <w:numPr>
          <w:ilvl w:val="0"/>
          <w:numId w:val="32"/>
        </w:numPr>
        <w:spacing w:line="276" w:lineRule="auto"/>
      </w:pPr>
      <w:r>
        <w:t xml:space="preserve">Ajouter une méthode de validation du champ </w:t>
      </w:r>
      <w:proofErr w:type="spellStart"/>
      <w:r w:rsidRPr="0087463E">
        <w:rPr>
          <w:rFonts w:ascii="Consolas" w:hAnsi="Consolas"/>
          <w:b/>
          <w:bCs/>
          <w:sz w:val="18"/>
          <w:szCs w:val="18"/>
        </w:rPr>
        <w:t>subject</w:t>
      </w:r>
      <w:proofErr w:type="spellEnd"/>
      <w:r w:rsidRPr="0087463E">
        <w:rPr>
          <w:sz w:val="18"/>
          <w:szCs w:val="18"/>
        </w:rPr>
        <w:t xml:space="preserve"> </w:t>
      </w:r>
      <w:r>
        <w:t>de tel façon à vérifier que la valeur ne contient pas le signe "</w:t>
      </w:r>
      <w:r w:rsidRPr="0087463E">
        <w:rPr>
          <w:b/>
          <w:bCs/>
        </w:rPr>
        <w:t>@</w:t>
      </w:r>
      <w:r>
        <w:t>".</w:t>
      </w:r>
    </w:p>
    <w:p w14:paraId="45A90EED" w14:textId="7F564DDF" w:rsidR="0087463E" w:rsidRDefault="00832F4B" w:rsidP="00C37F69">
      <w:pPr>
        <w:pStyle w:val="Paragraphedeliste"/>
        <w:numPr>
          <w:ilvl w:val="0"/>
          <w:numId w:val="32"/>
        </w:numPr>
        <w:spacing w:line="276" w:lineRule="auto"/>
      </w:pPr>
      <w:r>
        <w:t>Modifier l'affichage du formulaire dans le fichier template "</w:t>
      </w:r>
      <w:r w:rsidRPr="000F7100">
        <w:rPr>
          <w:rFonts w:ascii="Consolas" w:hAnsi="Consolas"/>
          <w:b/>
          <w:bCs/>
          <w:sz w:val="18"/>
          <w:szCs w:val="18"/>
        </w:rPr>
        <w:t>form_djangoform.html</w:t>
      </w:r>
      <w:r>
        <w:t>" pour afficher les champs individuellement.</w:t>
      </w:r>
    </w:p>
    <w:p w14:paraId="3BAAF099" w14:textId="26C8BD4B" w:rsidR="00832F4B" w:rsidRDefault="00832F4B" w:rsidP="00C37F69">
      <w:pPr>
        <w:pStyle w:val="Paragraphedeliste"/>
        <w:numPr>
          <w:ilvl w:val="0"/>
          <w:numId w:val="32"/>
        </w:numPr>
        <w:spacing w:line="276" w:lineRule="auto"/>
      </w:pPr>
      <w:r>
        <w:t>Afficher les erreur</w:t>
      </w:r>
      <w:r w:rsidR="00F364CC">
        <w:t xml:space="preserve">s de validation en dessus du formulaire en utilisant une balise </w:t>
      </w:r>
      <w:r w:rsidR="00F364CC" w:rsidRPr="00F364CC">
        <w:rPr>
          <w:rFonts w:ascii="Consolas" w:hAnsi="Consolas"/>
          <w:b/>
          <w:bCs/>
          <w:sz w:val="18"/>
          <w:szCs w:val="18"/>
        </w:rPr>
        <w:t>{% for %}</w:t>
      </w:r>
    </w:p>
    <w:p w14:paraId="5B3E9842" w14:textId="68CDB52F" w:rsidR="00F364CC" w:rsidRDefault="00D213C7" w:rsidP="00C37F69">
      <w:pPr>
        <w:pStyle w:val="Paragraphedeliste"/>
        <w:spacing w:line="276" w:lineRule="auto"/>
      </w:pPr>
      <w:r>
        <w:t xml:space="preserve">Et dictionnaire d'erreurs </w:t>
      </w:r>
      <w:proofErr w:type="spellStart"/>
      <w:proofErr w:type="gramStart"/>
      <w:r w:rsidRPr="00D213C7">
        <w:rPr>
          <w:rFonts w:ascii="Consolas" w:hAnsi="Consolas"/>
          <w:b/>
          <w:bCs/>
          <w:sz w:val="18"/>
          <w:szCs w:val="18"/>
        </w:rPr>
        <w:t>form.errors</w:t>
      </w:r>
      <w:proofErr w:type="gramEnd"/>
      <w:r w:rsidRPr="00D213C7">
        <w:rPr>
          <w:rFonts w:ascii="Consolas" w:hAnsi="Consolas"/>
          <w:b/>
          <w:bCs/>
          <w:sz w:val="18"/>
          <w:szCs w:val="18"/>
        </w:rPr>
        <w:t>.values</w:t>
      </w:r>
      <w:proofErr w:type="spellEnd"/>
      <w:r>
        <w:t>.</w:t>
      </w:r>
    </w:p>
    <w:p w14:paraId="0F621325" w14:textId="0D80770B" w:rsidR="00AF5650" w:rsidRDefault="00CA59A1" w:rsidP="00C37F69">
      <w:pPr>
        <w:pStyle w:val="Paragraphedeliste"/>
        <w:numPr>
          <w:ilvl w:val="0"/>
          <w:numId w:val="32"/>
        </w:numPr>
        <w:spacing w:line="276" w:lineRule="auto"/>
      </w:pPr>
      <w:r>
        <w:t xml:space="preserve">Créer un template HTML </w:t>
      </w:r>
      <w:r w:rsidR="00CB085D">
        <w:t xml:space="preserve">nommée </w:t>
      </w:r>
      <w:r w:rsidR="00CB085D" w:rsidRPr="00CB085D">
        <w:rPr>
          <w:rFonts w:ascii="Consolas" w:hAnsi="Consolas"/>
          <w:b/>
          <w:bCs/>
          <w:sz w:val="18"/>
          <w:szCs w:val="18"/>
        </w:rPr>
        <w:t>app/common_errors.html</w:t>
      </w:r>
      <w:r w:rsidR="00CB085D" w:rsidRPr="00CB085D">
        <w:rPr>
          <w:sz w:val="18"/>
          <w:szCs w:val="18"/>
        </w:rPr>
        <w:t xml:space="preserve"> </w:t>
      </w:r>
      <w:r w:rsidR="00CB085D">
        <w:t xml:space="preserve">contenant </w:t>
      </w:r>
      <w:r w:rsidR="00AF5650">
        <w:t>l'affichage d</w:t>
      </w:r>
      <w:r w:rsidR="00CB085D">
        <w:t>es erreurs</w:t>
      </w:r>
      <w:r w:rsidR="00AF5650">
        <w:t xml:space="preserve"> du formulaire</w:t>
      </w:r>
      <w:r w:rsidR="00B90F37">
        <w:t xml:space="preserve"> et l'inclure dans le fichier "</w:t>
      </w:r>
      <w:r w:rsidR="00B90F37" w:rsidRPr="000F7100">
        <w:rPr>
          <w:rFonts w:ascii="Consolas" w:hAnsi="Consolas"/>
          <w:b/>
          <w:bCs/>
          <w:sz w:val="18"/>
          <w:szCs w:val="18"/>
        </w:rPr>
        <w:t>form_djangoform.html</w:t>
      </w:r>
      <w:r w:rsidR="00B90F37">
        <w:t xml:space="preserve">" grâce à la balise </w:t>
      </w:r>
      <w:r w:rsidR="00B90F37" w:rsidRPr="00B90F37">
        <w:rPr>
          <w:rFonts w:ascii="Consolas" w:hAnsi="Consolas"/>
          <w:b/>
          <w:bCs/>
          <w:sz w:val="18"/>
          <w:szCs w:val="18"/>
        </w:rPr>
        <w:t>{%</w:t>
      </w:r>
      <w:proofErr w:type="spellStart"/>
      <w:r w:rsidR="00B90F37" w:rsidRPr="00B90F37">
        <w:rPr>
          <w:rFonts w:ascii="Consolas" w:hAnsi="Consolas"/>
          <w:b/>
          <w:bCs/>
          <w:sz w:val="18"/>
          <w:szCs w:val="18"/>
        </w:rPr>
        <w:t>include</w:t>
      </w:r>
      <w:proofErr w:type="spellEnd"/>
      <w:r w:rsidR="00B90F37" w:rsidRPr="00B90F37">
        <w:rPr>
          <w:rFonts w:ascii="Consolas" w:hAnsi="Consolas"/>
          <w:b/>
          <w:bCs/>
          <w:sz w:val="18"/>
          <w:szCs w:val="18"/>
        </w:rPr>
        <w:t xml:space="preserve">%} </w:t>
      </w:r>
    </w:p>
    <w:p w14:paraId="22DA700E" w14:textId="087F35DB" w:rsidR="000E0A9B" w:rsidRDefault="000E0A9B" w:rsidP="00C37F69">
      <w:pPr>
        <w:pStyle w:val="Titre2"/>
        <w:numPr>
          <w:ilvl w:val="0"/>
          <w:numId w:val="27"/>
        </w:numPr>
        <w:spacing w:line="276" w:lineRule="auto"/>
        <w:ind w:left="284" w:hanging="284"/>
        <w:jc w:val="both"/>
        <w:rPr>
          <w:b/>
          <w:bCs/>
          <w:color w:val="auto"/>
        </w:rPr>
      </w:pPr>
      <w:r>
        <w:rPr>
          <w:b/>
          <w:bCs/>
          <w:color w:val="auto"/>
        </w:rPr>
        <w:t>Composants du Formulaire (widgets)</w:t>
      </w:r>
    </w:p>
    <w:p w14:paraId="53D0CB5D" w14:textId="114E3260" w:rsidR="000E0A9B" w:rsidRDefault="00602C00" w:rsidP="00C37F69">
      <w:pPr>
        <w:spacing w:line="276" w:lineRule="auto"/>
      </w:pPr>
      <w:r w:rsidRPr="00602C00">
        <w:t>En utilisant le même formulaire de l'activité précédente :</w:t>
      </w:r>
    </w:p>
    <w:p w14:paraId="216DF789" w14:textId="19DDC7A8" w:rsidR="00D213C7" w:rsidRPr="0006649B" w:rsidRDefault="003E7FB0" w:rsidP="00C37F69">
      <w:pPr>
        <w:pStyle w:val="Paragraphedeliste"/>
        <w:numPr>
          <w:ilvl w:val="0"/>
          <w:numId w:val="34"/>
        </w:numPr>
        <w:spacing w:line="276" w:lineRule="auto"/>
      </w:pPr>
      <w:r w:rsidRPr="00A40680">
        <w:rPr>
          <w:noProof/>
        </w:rPr>
        <w:drawing>
          <wp:anchor distT="0" distB="0" distL="114300" distR="114300" simplePos="0" relativeHeight="251660288" behindDoc="0" locked="0" layoutInCell="1" allowOverlap="1" wp14:anchorId="4A05241D" wp14:editId="41997BE1">
            <wp:simplePos x="0" y="0"/>
            <wp:positionH relativeFrom="column">
              <wp:posOffset>207010</wp:posOffset>
            </wp:positionH>
            <wp:positionV relativeFrom="page">
              <wp:posOffset>5256106</wp:posOffset>
            </wp:positionV>
            <wp:extent cx="5760720" cy="337185"/>
            <wp:effectExtent l="19050" t="19050" r="11430" b="24765"/>
            <wp:wrapTopAndBottom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7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602C00">
        <w:t>Changer l</w:t>
      </w:r>
      <w:r w:rsidR="00A40680">
        <w:t xml:space="preserve">a couleur de fond du champ </w:t>
      </w:r>
      <w:proofErr w:type="spellStart"/>
      <w:r w:rsidR="00A40680" w:rsidRPr="00A40680">
        <w:rPr>
          <w:rFonts w:ascii="Consolas" w:hAnsi="Consolas"/>
          <w:b/>
          <w:bCs/>
          <w:sz w:val="18"/>
          <w:szCs w:val="18"/>
        </w:rPr>
        <w:t>subject</w:t>
      </w:r>
      <w:proofErr w:type="spellEnd"/>
      <w:r w:rsidR="00A40680" w:rsidRPr="00A40680">
        <w:rPr>
          <w:sz w:val="18"/>
          <w:szCs w:val="18"/>
        </w:rPr>
        <w:t xml:space="preserve"> </w:t>
      </w:r>
      <w:r w:rsidR="00A40680">
        <w:t xml:space="preserve">en </w:t>
      </w:r>
      <w:proofErr w:type="spellStart"/>
      <w:r w:rsidR="00A40680" w:rsidRPr="00A40680">
        <w:rPr>
          <w:b/>
          <w:bCs/>
        </w:rPr>
        <w:t>blue</w:t>
      </w:r>
      <w:proofErr w:type="spellEnd"/>
      <w:r w:rsidR="00A40680">
        <w:t xml:space="preserve"> en utilisant le widget </w:t>
      </w:r>
      <w:proofErr w:type="spellStart"/>
      <w:r w:rsidR="00A40680" w:rsidRPr="00A40680">
        <w:rPr>
          <w:rFonts w:ascii="Consolas" w:hAnsi="Consolas"/>
          <w:b/>
          <w:bCs/>
          <w:sz w:val="18"/>
          <w:szCs w:val="18"/>
        </w:rPr>
        <w:t>TextInput</w:t>
      </w:r>
      <w:proofErr w:type="spellEnd"/>
      <w:r w:rsidR="00A40680">
        <w:t xml:space="preserve"> avec argument </w:t>
      </w:r>
      <w:proofErr w:type="spellStart"/>
      <w:r w:rsidR="00A40680" w:rsidRPr="00A40680">
        <w:rPr>
          <w:rFonts w:ascii="Consolas" w:hAnsi="Consolas"/>
          <w:b/>
          <w:bCs/>
          <w:sz w:val="18"/>
          <w:szCs w:val="18"/>
        </w:rPr>
        <w:t>attrs</w:t>
      </w:r>
      <w:proofErr w:type="spellEnd"/>
      <w:r w:rsidR="00A40680">
        <w:t xml:space="preserve"> personnalisé.</w:t>
      </w:r>
    </w:p>
    <w:p w14:paraId="10B335F3" w14:textId="339F0555" w:rsidR="00083A66" w:rsidRDefault="00A22464" w:rsidP="00C37F69">
      <w:pPr>
        <w:pStyle w:val="Paragraphedeliste"/>
        <w:numPr>
          <w:ilvl w:val="0"/>
          <w:numId w:val="34"/>
        </w:numPr>
        <w:spacing w:line="276" w:lineRule="auto"/>
        <w:jc w:val="both"/>
      </w:pPr>
      <w:r>
        <w:t>Sauvegarder les changements et actualiser la page du formulaire. Que constatez-vous ?</w:t>
      </w:r>
    </w:p>
    <w:p w14:paraId="05312048" w14:textId="782B371B" w:rsidR="00A22464" w:rsidRDefault="00A22464" w:rsidP="00C37F69">
      <w:pPr>
        <w:pStyle w:val="Paragraphedeliste"/>
        <w:numPr>
          <w:ilvl w:val="0"/>
          <w:numId w:val="34"/>
        </w:numPr>
        <w:spacing w:line="276" w:lineRule="auto"/>
        <w:jc w:val="both"/>
      </w:pPr>
      <w:r>
        <w:t xml:space="preserve">Ajouter au formulaire un Champ </w:t>
      </w:r>
      <w:proofErr w:type="spellStart"/>
      <w:r w:rsidRPr="00126CF2">
        <w:rPr>
          <w:b/>
          <w:bCs/>
        </w:rPr>
        <w:t>date_envoi</w:t>
      </w:r>
      <w:proofErr w:type="spellEnd"/>
      <w:r>
        <w:t xml:space="preserve"> en utilisant un champ de type </w:t>
      </w:r>
      <w:proofErr w:type="spellStart"/>
      <w:r w:rsidRPr="00126CF2">
        <w:rPr>
          <w:b/>
          <w:bCs/>
        </w:rPr>
        <w:t>DateField</w:t>
      </w:r>
      <w:proofErr w:type="spellEnd"/>
      <w:r>
        <w:t xml:space="preserve"> avec un composant </w:t>
      </w:r>
      <w:proofErr w:type="spellStart"/>
      <w:r w:rsidRPr="00126CF2">
        <w:rPr>
          <w:b/>
          <w:bCs/>
        </w:rPr>
        <w:t>SelectDateWidget</w:t>
      </w:r>
      <w:proofErr w:type="spellEnd"/>
      <w:r>
        <w:t xml:space="preserve">. Limiter les choix des années à 2020 et 2021 en utilisant le paramètre </w:t>
      </w:r>
      <w:proofErr w:type="spellStart"/>
      <w:r w:rsidRPr="00126CF2">
        <w:rPr>
          <w:b/>
          <w:bCs/>
        </w:rPr>
        <w:t>years</w:t>
      </w:r>
      <w:proofErr w:type="spellEnd"/>
      <w:r>
        <w:t xml:space="preserve"> de </w:t>
      </w:r>
      <w:proofErr w:type="spellStart"/>
      <w:r w:rsidRPr="00126CF2">
        <w:rPr>
          <w:b/>
          <w:bCs/>
        </w:rPr>
        <w:t>SelectDateWidget</w:t>
      </w:r>
      <w:proofErr w:type="spellEnd"/>
      <w:r>
        <w:t>.</w:t>
      </w:r>
    </w:p>
    <w:p w14:paraId="6B277565" w14:textId="29D33072" w:rsidR="00404B2C" w:rsidRDefault="00A22464" w:rsidP="00C37F69">
      <w:pPr>
        <w:pStyle w:val="Titre2"/>
        <w:numPr>
          <w:ilvl w:val="0"/>
          <w:numId w:val="27"/>
        </w:numPr>
        <w:spacing w:line="276" w:lineRule="auto"/>
        <w:ind w:left="284" w:hanging="284"/>
        <w:jc w:val="both"/>
        <w:rPr>
          <w:b/>
          <w:bCs/>
          <w:color w:val="auto"/>
        </w:rPr>
      </w:pPr>
      <w:r>
        <w:rPr>
          <w:b/>
          <w:bCs/>
          <w:color w:val="auto"/>
        </w:rPr>
        <w:t>Formulaire à partir des modèles</w:t>
      </w:r>
    </w:p>
    <w:p w14:paraId="25F65045" w14:textId="58C10151" w:rsidR="00A22464" w:rsidRDefault="00A22464" w:rsidP="00C37F69">
      <w:pPr>
        <w:spacing w:line="276" w:lineRule="auto"/>
      </w:pPr>
      <w:r>
        <w:t xml:space="preserve">On souhaite réutiliser le modèle Message pour générer un formulaire </w:t>
      </w:r>
      <w:proofErr w:type="spellStart"/>
      <w:r>
        <w:t>MessageForm</w:t>
      </w:r>
      <w:proofErr w:type="spellEnd"/>
      <w:r>
        <w:t xml:space="preserve"> sans avoir à définir les champs manuellement.</w:t>
      </w:r>
    </w:p>
    <w:p w14:paraId="7F5C6427" w14:textId="6F86F917" w:rsidR="00A22464" w:rsidRDefault="00014865" w:rsidP="00C37F69">
      <w:pPr>
        <w:pStyle w:val="Paragraphedeliste"/>
        <w:numPr>
          <w:ilvl w:val="0"/>
          <w:numId w:val="36"/>
        </w:numPr>
        <w:spacing w:line="276" w:lineRule="auto"/>
      </w:pPr>
      <w:r>
        <w:t xml:space="preserve">Dans le fichier app/forms.py, créer un nouveau formulaire </w:t>
      </w:r>
      <w:proofErr w:type="spellStart"/>
      <w:r>
        <w:t>MessageForm</w:t>
      </w:r>
      <w:proofErr w:type="spellEnd"/>
      <w:r>
        <w:t xml:space="preserve"> qui hérite de la classe </w:t>
      </w:r>
      <w:proofErr w:type="spellStart"/>
      <w:r w:rsidRPr="00CA70D4">
        <w:rPr>
          <w:b/>
          <w:bCs/>
        </w:rPr>
        <w:t>ModelForm</w:t>
      </w:r>
      <w:proofErr w:type="spellEnd"/>
    </w:p>
    <w:p w14:paraId="47B13246" w14:textId="46C30BC1" w:rsidR="00014865" w:rsidRPr="00CA70D4" w:rsidRDefault="00014865" w:rsidP="00C37F69">
      <w:pPr>
        <w:pStyle w:val="Paragraphedeliste"/>
        <w:numPr>
          <w:ilvl w:val="0"/>
          <w:numId w:val="36"/>
        </w:numPr>
        <w:spacing w:line="276" w:lineRule="auto"/>
        <w:rPr>
          <w:b/>
          <w:bCs/>
        </w:rPr>
      </w:pPr>
      <w:r>
        <w:t xml:space="preserve">Définir les attributs de la classe Meta pour définir le modèle sur Message et les champs concernés comme </w:t>
      </w:r>
      <w:r w:rsidRPr="00CA70D4">
        <w:rPr>
          <w:b/>
          <w:bCs/>
        </w:rPr>
        <w:t>__all__</w:t>
      </w:r>
    </w:p>
    <w:p w14:paraId="43A6B524" w14:textId="03E5B6DD" w:rsidR="00014865" w:rsidRDefault="00014865" w:rsidP="00C37F69">
      <w:pPr>
        <w:pStyle w:val="Paragraphedeliste"/>
        <w:numPr>
          <w:ilvl w:val="0"/>
          <w:numId w:val="36"/>
        </w:numPr>
        <w:spacing w:line="276" w:lineRule="auto"/>
      </w:pPr>
      <w:r>
        <w:t xml:space="preserve">Redéfinir une nouvelle vue nommée </w:t>
      </w:r>
      <w:proofErr w:type="spellStart"/>
      <w:r w:rsidRPr="00CA70D4">
        <w:rPr>
          <w:b/>
          <w:bCs/>
        </w:rPr>
        <w:t>handle_contact_</w:t>
      </w:r>
      <w:proofErr w:type="gramStart"/>
      <w:r w:rsidRPr="00CA70D4">
        <w:rPr>
          <w:b/>
          <w:bCs/>
        </w:rPr>
        <w:t>modelform</w:t>
      </w:r>
      <w:proofErr w:type="spellEnd"/>
      <w:r w:rsidRPr="00CA70D4">
        <w:rPr>
          <w:b/>
          <w:bCs/>
        </w:rPr>
        <w:t>(</w:t>
      </w:r>
      <w:proofErr w:type="gramEnd"/>
      <w:r w:rsidRPr="00CA70D4">
        <w:rPr>
          <w:b/>
          <w:bCs/>
        </w:rPr>
        <w:t>)</w:t>
      </w:r>
      <w:r>
        <w:t xml:space="preserve"> qui utilise ce nouveau formulaire en utilisant le même fichier template que dans l'exercice précédent. </w:t>
      </w:r>
    </w:p>
    <w:p w14:paraId="1EA4DBC2" w14:textId="52B8FE1B" w:rsidR="00014865" w:rsidRPr="00CA70D4" w:rsidRDefault="003A50CC" w:rsidP="00C37F69">
      <w:pPr>
        <w:pStyle w:val="Paragraphedeliste"/>
        <w:spacing w:line="276" w:lineRule="auto"/>
        <w:rPr>
          <w:b/>
          <w:bCs/>
        </w:rPr>
      </w:pPr>
      <w:r>
        <w:t>N. B :</w:t>
      </w:r>
      <w:r w:rsidR="00014865">
        <w:t xml:space="preserve"> sauvegarder le message crée en utilisant la méthode </w:t>
      </w:r>
      <w:proofErr w:type="spellStart"/>
      <w:proofErr w:type="gramStart"/>
      <w:r w:rsidR="00014865" w:rsidRPr="00CA70D4">
        <w:rPr>
          <w:b/>
          <w:bCs/>
        </w:rPr>
        <w:t>form.save</w:t>
      </w:r>
      <w:proofErr w:type="spellEnd"/>
      <w:proofErr w:type="gramEnd"/>
      <w:r w:rsidR="00014865" w:rsidRPr="00CA70D4">
        <w:rPr>
          <w:b/>
          <w:bCs/>
        </w:rPr>
        <w:t>()</w:t>
      </w:r>
    </w:p>
    <w:p w14:paraId="663E146D" w14:textId="769C76C8" w:rsidR="00014865" w:rsidRDefault="00014865" w:rsidP="00C37F69">
      <w:pPr>
        <w:pStyle w:val="Paragraphedeliste"/>
        <w:numPr>
          <w:ilvl w:val="0"/>
          <w:numId w:val="36"/>
        </w:numPr>
        <w:spacing w:line="276" w:lineRule="auto"/>
      </w:pPr>
      <w:r>
        <w:t xml:space="preserve">Définir un point d'entrée à la vue </w:t>
      </w:r>
      <w:proofErr w:type="spellStart"/>
      <w:r w:rsidRPr="00CA70D4">
        <w:rPr>
          <w:b/>
          <w:bCs/>
        </w:rPr>
        <w:t>handle_contact_</w:t>
      </w:r>
      <w:proofErr w:type="gramStart"/>
      <w:r w:rsidRPr="00CA70D4">
        <w:rPr>
          <w:b/>
          <w:bCs/>
        </w:rPr>
        <w:t>modelform</w:t>
      </w:r>
      <w:proofErr w:type="spellEnd"/>
      <w:r w:rsidRPr="00CA70D4">
        <w:rPr>
          <w:b/>
          <w:bCs/>
        </w:rPr>
        <w:t>(</w:t>
      </w:r>
      <w:proofErr w:type="gramEnd"/>
      <w:r w:rsidRPr="00CA70D4">
        <w:rPr>
          <w:b/>
          <w:bCs/>
        </w:rPr>
        <w:t>)</w:t>
      </w:r>
      <w:r>
        <w:t xml:space="preserve"> vers l'URL :  "/form3"</w:t>
      </w:r>
    </w:p>
    <w:p w14:paraId="2249C4E5" w14:textId="25426764" w:rsidR="00014865" w:rsidRDefault="00014865" w:rsidP="00C37F69">
      <w:pPr>
        <w:pStyle w:val="Paragraphedeliste"/>
        <w:numPr>
          <w:ilvl w:val="0"/>
          <w:numId w:val="36"/>
        </w:numPr>
        <w:spacing w:line="276" w:lineRule="auto"/>
      </w:pPr>
      <w:r>
        <w:t xml:space="preserve">Tester le formulaire </w:t>
      </w:r>
      <w:proofErr w:type="spellStart"/>
      <w:r w:rsidRPr="00CA70D4">
        <w:rPr>
          <w:b/>
          <w:bCs/>
        </w:rPr>
        <w:t>MessagForm</w:t>
      </w:r>
      <w:proofErr w:type="spellEnd"/>
      <w:r>
        <w:t xml:space="preserve"> en visitant </w:t>
      </w:r>
      <w:proofErr w:type="gramStart"/>
      <w:r>
        <w:t>l'URL:</w:t>
      </w:r>
      <w:proofErr w:type="gramEnd"/>
      <w:r>
        <w:t xml:space="preserve"> </w:t>
      </w:r>
      <w:hyperlink r:id="rId11" w:history="1">
        <w:r w:rsidRPr="00DC279B">
          <w:rPr>
            <w:rStyle w:val="Lienhypertexte"/>
          </w:rPr>
          <w:t>http://127.0.0.1:8000/form3</w:t>
        </w:r>
      </w:hyperlink>
      <w:r>
        <w:t xml:space="preserve"> </w:t>
      </w:r>
    </w:p>
    <w:p w14:paraId="4954D0ED" w14:textId="2EAB970F" w:rsidR="00CB25C5" w:rsidRPr="00622B6F" w:rsidRDefault="003A50CC" w:rsidP="00E34166">
      <w:pPr>
        <w:pStyle w:val="Paragraphedeliste"/>
        <w:numPr>
          <w:ilvl w:val="0"/>
          <w:numId w:val="36"/>
        </w:numPr>
        <w:spacing w:line="276" w:lineRule="auto"/>
      </w:pPr>
      <w:r>
        <w:t xml:space="preserve">Changer le type de widget utilisé pour </w:t>
      </w:r>
      <w:proofErr w:type="spellStart"/>
      <w:r>
        <w:t>subject</w:t>
      </w:r>
      <w:proofErr w:type="spellEnd"/>
      <w:r>
        <w:t xml:space="preserve"> en </w:t>
      </w:r>
      <w:proofErr w:type="spellStart"/>
      <w:r>
        <w:t>Textarea</w:t>
      </w:r>
      <w:proofErr w:type="spellEnd"/>
      <w:r>
        <w:t xml:space="preserve"> et la couleur de l'arrière-plan en couleur grise.</w:t>
      </w:r>
    </w:p>
    <w:sectPr w:rsidR="00CB25C5" w:rsidRPr="00622B6F" w:rsidSect="00843170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B0A16"/>
    <w:multiLevelType w:val="hybridMultilevel"/>
    <w:tmpl w:val="3B7C4E14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E4A58"/>
    <w:multiLevelType w:val="hybridMultilevel"/>
    <w:tmpl w:val="C95EA162"/>
    <w:lvl w:ilvl="0" w:tplc="040C0013">
      <w:start w:val="1"/>
      <w:numFmt w:val="upp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33A3F"/>
    <w:multiLevelType w:val="hybridMultilevel"/>
    <w:tmpl w:val="30F0E64C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615D8"/>
    <w:multiLevelType w:val="hybridMultilevel"/>
    <w:tmpl w:val="5E02E4D0"/>
    <w:lvl w:ilvl="0" w:tplc="040C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F53221"/>
    <w:multiLevelType w:val="hybridMultilevel"/>
    <w:tmpl w:val="F1C0F748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467239"/>
    <w:multiLevelType w:val="hybridMultilevel"/>
    <w:tmpl w:val="8C369DD0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B03E77"/>
    <w:multiLevelType w:val="hybridMultilevel"/>
    <w:tmpl w:val="FE5CBD8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200C55"/>
    <w:multiLevelType w:val="hybridMultilevel"/>
    <w:tmpl w:val="5AA28036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9E4FEC"/>
    <w:multiLevelType w:val="hybridMultilevel"/>
    <w:tmpl w:val="06C04D6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BA1A50"/>
    <w:multiLevelType w:val="hybridMultilevel"/>
    <w:tmpl w:val="6CF0C58A"/>
    <w:lvl w:ilvl="0" w:tplc="040C0015">
      <w:start w:val="1"/>
      <w:numFmt w:val="upp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DF1B2D"/>
    <w:multiLevelType w:val="hybridMultilevel"/>
    <w:tmpl w:val="678AAF74"/>
    <w:lvl w:ilvl="0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CF92C6B"/>
    <w:multiLevelType w:val="hybridMultilevel"/>
    <w:tmpl w:val="C9788F68"/>
    <w:lvl w:ilvl="0" w:tplc="4AFACDA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160" w:hanging="360"/>
      </w:pPr>
    </w:lvl>
    <w:lvl w:ilvl="2" w:tplc="040C001B" w:tentative="1">
      <w:start w:val="1"/>
      <w:numFmt w:val="lowerRoman"/>
      <w:lvlText w:val="%3."/>
      <w:lvlJc w:val="right"/>
      <w:pPr>
        <w:ind w:left="2880" w:hanging="180"/>
      </w:pPr>
    </w:lvl>
    <w:lvl w:ilvl="3" w:tplc="040C000F" w:tentative="1">
      <w:start w:val="1"/>
      <w:numFmt w:val="decimal"/>
      <w:lvlText w:val="%4."/>
      <w:lvlJc w:val="left"/>
      <w:pPr>
        <w:ind w:left="3600" w:hanging="360"/>
      </w:pPr>
    </w:lvl>
    <w:lvl w:ilvl="4" w:tplc="040C0019" w:tentative="1">
      <w:start w:val="1"/>
      <w:numFmt w:val="lowerLetter"/>
      <w:lvlText w:val="%5."/>
      <w:lvlJc w:val="left"/>
      <w:pPr>
        <w:ind w:left="4320" w:hanging="360"/>
      </w:pPr>
    </w:lvl>
    <w:lvl w:ilvl="5" w:tplc="040C001B" w:tentative="1">
      <w:start w:val="1"/>
      <w:numFmt w:val="lowerRoman"/>
      <w:lvlText w:val="%6."/>
      <w:lvlJc w:val="right"/>
      <w:pPr>
        <w:ind w:left="5040" w:hanging="180"/>
      </w:pPr>
    </w:lvl>
    <w:lvl w:ilvl="6" w:tplc="040C000F" w:tentative="1">
      <w:start w:val="1"/>
      <w:numFmt w:val="decimal"/>
      <w:lvlText w:val="%7."/>
      <w:lvlJc w:val="left"/>
      <w:pPr>
        <w:ind w:left="5760" w:hanging="360"/>
      </w:pPr>
    </w:lvl>
    <w:lvl w:ilvl="7" w:tplc="040C0019" w:tentative="1">
      <w:start w:val="1"/>
      <w:numFmt w:val="lowerLetter"/>
      <w:lvlText w:val="%8."/>
      <w:lvlJc w:val="left"/>
      <w:pPr>
        <w:ind w:left="6480" w:hanging="360"/>
      </w:pPr>
    </w:lvl>
    <w:lvl w:ilvl="8" w:tplc="04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0EB062A"/>
    <w:multiLevelType w:val="hybridMultilevel"/>
    <w:tmpl w:val="CFE41A62"/>
    <w:lvl w:ilvl="0" w:tplc="7CDEB2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2221D83"/>
    <w:multiLevelType w:val="hybridMultilevel"/>
    <w:tmpl w:val="1FC63BD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1A67B1"/>
    <w:multiLevelType w:val="hybridMultilevel"/>
    <w:tmpl w:val="1206D5FC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FB0D83"/>
    <w:multiLevelType w:val="hybridMultilevel"/>
    <w:tmpl w:val="3F50480A"/>
    <w:lvl w:ilvl="0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0EE4C24"/>
    <w:multiLevelType w:val="hybridMultilevel"/>
    <w:tmpl w:val="95EAD2F4"/>
    <w:lvl w:ilvl="0" w:tplc="7D4C5F7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0F2332"/>
    <w:multiLevelType w:val="hybridMultilevel"/>
    <w:tmpl w:val="FD568CC4"/>
    <w:lvl w:ilvl="0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97461F3"/>
    <w:multiLevelType w:val="hybridMultilevel"/>
    <w:tmpl w:val="7DF6AC8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1647E3"/>
    <w:multiLevelType w:val="hybridMultilevel"/>
    <w:tmpl w:val="431C0D20"/>
    <w:lvl w:ilvl="0" w:tplc="46A8E82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D871D27"/>
    <w:multiLevelType w:val="hybridMultilevel"/>
    <w:tmpl w:val="1F3ED132"/>
    <w:lvl w:ilvl="0" w:tplc="826017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1314E3"/>
    <w:multiLevelType w:val="hybridMultilevel"/>
    <w:tmpl w:val="E632C8B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B3725E"/>
    <w:multiLevelType w:val="hybridMultilevel"/>
    <w:tmpl w:val="FCD29E88"/>
    <w:lvl w:ilvl="0" w:tplc="2E72182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833C29"/>
    <w:multiLevelType w:val="hybridMultilevel"/>
    <w:tmpl w:val="6F5A5D1E"/>
    <w:lvl w:ilvl="0" w:tplc="040C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9254F7B"/>
    <w:multiLevelType w:val="hybridMultilevel"/>
    <w:tmpl w:val="6C101492"/>
    <w:lvl w:ilvl="0" w:tplc="540CBBD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96F6A90"/>
    <w:multiLevelType w:val="hybridMultilevel"/>
    <w:tmpl w:val="E0DC1CC2"/>
    <w:lvl w:ilvl="0" w:tplc="040C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4C04062A"/>
    <w:multiLevelType w:val="hybridMultilevel"/>
    <w:tmpl w:val="391E8D56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424061"/>
    <w:multiLevelType w:val="hybridMultilevel"/>
    <w:tmpl w:val="C87242F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82E24"/>
    <w:multiLevelType w:val="hybridMultilevel"/>
    <w:tmpl w:val="ACFCED5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272C59"/>
    <w:multiLevelType w:val="hybridMultilevel"/>
    <w:tmpl w:val="B4EC4B3E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917181"/>
    <w:multiLevelType w:val="hybridMultilevel"/>
    <w:tmpl w:val="8ACAE204"/>
    <w:lvl w:ilvl="0" w:tplc="1FDCB8B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064030"/>
    <w:multiLevelType w:val="hybridMultilevel"/>
    <w:tmpl w:val="7C809C78"/>
    <w:lvl w:ilvl="0" w:tplc="040C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640A1C04"/>
    <w:multiLevelType w:val="hybridMultilevel"/>
    <w:tmpl w:val="A55E8E06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BD01C0"/>
    <w:multiLevelType w:val="hybridMultilevel"/>
    <w:tmpl w:val="5D38B5B2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6F2C11"/>
    <w:multiLevelType w:val="hybridMultilevel"/>
    <w:tmpl w:val="1C9C09E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D303A6"/>
    <w:multiLevelType w:val="hybridMultilevel"/>
    <w:tmpl w:val="8540790A"/>
    <w:lvl w:ilvl="0" w:tplc="780036E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45A7B18"/>
    <w:multiLevelType w:val="hybridMultilevel"/>
    <w:tmpl w:val="650AA144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559C5"/>
    <w:multiLevelType w:val="hybridMultilevel"/>
    <w:tmpl w:val="3776F272"/>
    <w:lvl w:ilvl="0" w:tplc="58589F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DC43C9"/>
    <w:multiLevelType w:val="hybridMultilevel"/>
    <w:tmpl w:val="58CE3C4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86053A"/>
    <w:multiLevelType w:val="hybridMultilevel"/>
    <w:tmpl w:val="46C681B0"/>
    <w:lvl w:ilvl="0" w:tplc="040C0015">
      <w:start w:val="1"/>
      <w:numFmt w:val="upp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0B0073"/>
    <w:multiLevelType w:val="hybridMultilevel"/>
    <w:tmpl w:val="EF262964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63272F"/>
    <w:multiLevelType w:val="hybridMultilevel"/>
    <w:tmpl w:val="E868A148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BE1AF5"/>
    <w:multiLevelType w:val="hybridMultilevel"/>
    <w:tmpl w:val="486829B8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6"/>
  </w:num>
  <w:num w:numId="3">
    <w:abstractNumId w:val="30"/>
  </w:num>
  <w:num w:numId="4">
    <w:abstractNumId w:val="22"/>
  </w:num>
  <w:num w:numId="5">
    <w:abstractNumId w:val="3"/>
  </w:num>
  <w:num w:numId="6">
    <w:abstractNumId w:val="28"/>
  </w:num>
  <w:num w:numId="7">
    <w:abstractNumId w:val="32"/>
  </w:num>
  <w:num w:numId="8">
    <w:abstractNumId w:val="27"/>
  </w:num>
  <w:num w:numId="9">
    <w:abstractNumId w:val="21"/>
  </w:num>
  <w:num w:numId="10">
    <w:abstractNumId w:val="18"/>
  </w:num>
  <w:num w:numId="11">
    <w:abstractNumId w:val="40"/>
  </w:num>
  <w:num w:numId="12">
    <w:abstractNumId w:val="19"/>
  </w:num>
  <w:num w:numId="13">
    <w:abstractNumId w:val="13"/>
  </w:num>
  <w:num w:numId="14">
    <w:abstractNumId w:val="12"/>
  </w:num>
  <w:num w:numId="15">
    <w:abstractNumId w:val="42"/>
  </w:num>
  <w:num w:numId="16">
    <w:abstractNumId w:val="36"/>
  </w:num>
  <w:num w:numId="17">
    <w:abstractNumId w:val="14"/>
  </w:num>
  <w:num w:numId="18">
    <w:abstractNumId w:val="33"/>
  </w:num>
  <w:num w:numId="19">
    <w:abstractNumId w:val="29"/>
  </w:num>
  <w:num w:numId="20">
    <w:abstractNumId w:val="38"/>
  </w:num>
  <w:num w:numId="21">
    <w:abstractNumId w:val="39"/>
  </w:num>
  <w:num w:numId="22">
    <w:abstractNumId w:val="37"/>
  </w:num>
  <w:num w:numId="23">
    <w:abstractNumId w:val="31"/>
  </w:num>
  <w:num w:numId="24">
    <w:abstractNumId w:val="25"/>
  </w:num>
  <w:num w:numId="25">
    <w:abstractNumId w:val="26"/>
  </w:num>
  <w:num w:numId="26">
    <w:abstractNumId w:val="7"/>
  </w:num>
  <w:num w:numId="27">
    <w:abstractNumId w:val="41"/>
  </w:num>
  <w:num w:numId="28">
    <w:abstractNumId w:val="17"/>
  </w:num>
  <w:num w:numId="29">
    <w:abstractNumId w:val="15"/>
  </w:num>
  <w:num w:numId="30">
    <w:abstractNumId w:val="5"/>
  </w:num>
  <w:num w:numId="31">
    <w:abstractNumId w:val="10"/>
  </w:num>
  <w:num w:numId="32">
    <w:abstractNumId w:val="8"/>
  </w:num>
  <w:num w:numId="33">
    <w:abstractNumId w:val="0"/>
  </w:num>
  <w:num w:numId="34">
    <w:abstractNumId w:val="34"/>
  </w:num>
  <w:num w:numId="35">
    <w:abstractNumId w:val="4"/>
  </w:num>
  <w:num w:numId="36">
    <w:abstractNumId w:val="6"/>
  </w:num>
  <w:num w:numId="37">
    <w:abstractNumId w:val="2"/>
  </w:num>
  <w:num w:numId="38">
    <w:abstractNumId w:val="9"/>
  </w:num>
  <w:num w:numId="39">
    <w:abstractNumId w:val="20"/>
  </w:num>
  <w:num w:numId="40">
    <w:abstractNumId w:val="35"/>
  </w:num>
  <w:num w:numId="41">
    <w:abstractNumId w:val="11"/>
  </w:num>
  <w:num w:numId="42">
    <w:abstractNumId w:val="24"/>
  </w:num>
  <w:num w:numId="43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MzSztDAzNDExN7NQ0lEKTi0uzszPAykwNKkFAPDPicgtAAAA"/>
  </w:docVars>
  <w:rsids>
    <w:rsidRoot w:val="00A56670"/>
    <w:rsid w:val="00003AB0"/>
    <w:rsid w:val="00005736"/>
    <w:rsid w:val="00011E8E"/>
    <w:rsid w:val="00014865"/>
    <w:rsid w:val="00021776"/>
    <w:rsid w:val="0002287F"/>
    <w:rsid w:val="00025880"/>
    <w:rsid w:val="00030598"/>
    <w:rsid w:val="0003085F"/>
    <w:rsid w:val="00033614"/>
    <w:rsid w:val="00037C23"/>
    <w:rsid w:val="00054A59"/>
    <w:rsid w:val="00054D9C"/>
    <w:rsid w:val="00064E65"/>
    <w:rsid w:val="0006649B"/>
    <w:rsid w:val="00067D62"/>
    <w:rsid w:val="00083A66"/>
    <w:rsid w:val="00086995"/>
    <w:rsid w:val="000875DF"/>
    <w:rsid w:val="000A4FB8"/>
    <w:rsid w:val="000A7E4D"/>
    <w:rsid w:val="000C4037"/>
    <w:rsid w:val="000C4FBD"/>
    <w:rsid w:val="000E0A9B"/>
    <w:rsid w:val="000F7100"/>
    <w:rsid w:val="00105B2E"/>
    <w:rsid w:val="0011729F"/>
    <w:rsid w:val="00122879"/>
    <w:rsid w:val="00126CF2"/>
    <w:rsid w:val="00140563"/>
    <w:rsid w:val="00141F50"/>
    <w:rsid w:val="001545D9"/>
    <w:rsid w:val="00183DAE"/>
    <w:rsid w:val="001A4A22"/>
    <w:rsid w:val="001B24B2"/>
    <w:rsid w:val="001C3A74"/>
    <w:rsid w:val="001C5331"/>
    <w:rsid w:val="001C565F"/>
    <w:rsid w:val="001F106E"/>
    <w:rsid w:val="001F2E13"/>
    <w:rsid w:val="00204374"/>
    <w:rsid w:val="0021133A"/>
    <w:rsid w:val="00221BF7"/>
    <w:rsid w:val="00261FE4"/>
    <w:rsid w:val="00293D1E"/>
    <w:rsid w:val="00297C90"/>
    <w:rsid w:val="002B388D"/>
    <w:rsid w:val="002C031F"/>
    <w:rsid w:val="002C1379"/>
    <w:rsid w:val="002C1ECC"/>
    <w:rsid w:val="002F1EBF"/>
    <w:rsid w:val="0031256D"/>
    <w:rsid w:val="00314ACE"/>
    <w:rsid w:val="00314E99"/>
    <w:rsid w:val="00317574"/>
    <w:rsid w:val="003205CB"/>
    <w:rsid w:val="00323AF9"/>
    <w:rsid w:val="00332FDE"/>
    <w:rsid w:val="00335A7E"/>
    <w:rsid w:val="0035315D"/>
    <w:rsid w:val="00353456"/>
    <w:rsid w:val="00356715"/>
    <w:rsid w:val="00384430"/>
    <w:rsid w:val="003868ED"/>
    <w:rsid w:val="003A50CC"/>
    <w:rsid w:val="003C4124"/>
    <w:rsid w:val="003C588D"/>
    <w:rsid w:val="003E341C"/>
    <w:rsid w:val="003E459B"/>
    <w:rsid w:val="003E7FB0"/>
    <w:rsid w:val="003F2E38"/>
    <w:rsid w:val="00400993"/>
    <w:rsid w:val="00404B2C"/>
    <w:rsid w:val="00407EEF"/>
    <w:rsid w:val="00434FA4"/>
    <w:rsid w:val="004440B8"/>
    <w:rsid w:val="00457584"/>
    <w:rsid w:val="0045767C"/>
    <w:rsid w:val="0049258C"/>
    <w:rsid w:val="00494797"/>
    <w:rsid w:val="00495188"/>
    <w:rsid w:val="004A186F"/>
    <w:rsid w:val="004D3543"/>
    <w:rsid w:val="004D5AA5"/>
    <w:rsid w:val="004D5ED9"/>
    <w:rsid w:val="004E0026"/>
    <w:rsid w:val="004E7287"/>
    <w:rsid w:val="004F0926"/>
    <w:rsid w:val="005153F9"/>
    <w:rsid w:val="00522062"/>
    <w:rsid w:val="005445D8"/>
    <w:rsid w:val="00544C07"/>
    <w:rsid w:val="005500B8"/>
    <w:rsid w:val="00552E6A"/>
    <w:rsid w:val="00554B8C"/>
    <w:rsid w:val="00554D58"/>
    <w:rsid w:val="005708DF"/>
    <w:rsid w:val="0058245A"/>
    <w:rsid w:val="00586B5C"/>
    <w:rsid w:val="0059603A"/>
    <w:rsid w:val="005A2484"/>
    <w:rsid w:val="005B1E49"/>
    <w:rsid w:val="005B23DB"/>
    <w:rsid w:val="005B61E5"/>
    <w:rsid w:val="005B6446"/>
    <w:rsid w:val="005C0EFD"/>
    <w:rsid w:val="005C75F6"/>
    <w:rsid w:val="005D37A1"/>
    <w:rsid w:val="005D3B60"/>
    <w:rsid w:val="005F012F"/>
    <w:rsid w:val="005F1383"/>
    <w:rsid w:val="005F3773"/>
    <w:rsid w:val="00602C00"/>
    <w:rsid w:val="00604286"/>
    <w:rsid w:val="00610771"/>
    <w:rsid w:val="0061648F"/>
    <w:rsid w:val="0062055E"/>
    <w:rsid w:val="0062103C"/>
    <w:rsid w:val="00622B6F"/>
    <w:rsid w:val="0063472E"/>
    <w:rsid w:val="006444E4"/>
    <w:rsid w:val="00645D1B"/>
    <w:rsid w:val="006549BC"/>
    <w:rsid w:val="00657A71"/>
    <w:rsid w:val="006610E7"/>
    <w:rsid w:val="006645AF"/>
    <w:rsid w:val="00666CF1"/>
    <w:rsid w:val="00667686"/>
    <w:rsid w:val="0067526F"/>
    <w:rsid w:val="006777A6"/>
    <w:rsid w:val="00690D0F"/>
    <w:rsid w:val="006C01D9"/>
    <w:rsid w:val="006D64E1"/>
    <w:rsid w:val="006D7D0F"/>
    <w:rsid w:val="006F2A4F"/>
    <w:rsid w:val="006F3165"/>
    <w:rsid w:val="0070291A"/>
    <w:rsid w:val="00706958"/>
    <w:rsid w:val="00707B73"/>
    <w:rsid w:val="00716F96"/>
    <w:rsid w:val="007209A1"/>
    <w:rsid w:val="00733053"/>
    <w:rsid w:val="007378B8"/>
    <w:rsid w:val="007421B5"/>
    <w:rsid w:val="00746401"/>
    <w:rsid w:val="0077732E"/>
    <w:rsid w:val="007779B9"/>
    <w:rsid w:val="00782B52"/>
    <w:rsid w:val="00783B64"/>
    <w:rsid w:val="007873CB"/>
    <w:rsid w:val="007C5195"/>
    <w:rsid w:val="007C71E2"/>
    <w:rsid w:val="007D32B8"/>
    <w:rsid w:val="007D3378"/>
    <w:rsid w:val="007D74AF"/>
    <w:rsid w:val="007E1148"/>
    <w:rsid w:val="007E6522"/>
    <w:rsid w:val="007F5D4A"/>
    <w:rsid w:val="008027D3"/>
    <w:rsid w:val="00827F5A"/>
    <w:rsid w:val="00832F4B"/>
    <w:rsid w:val="00837D19"/>
    <w:rsid w:val="00843170"/>
    <w:rsid w:val="00843FA1"/>
    <w:rsid w:val="008462E5"/>
    <w:rsid w:val="00846A19"/>
    <w:rsid w:val="00851582"/>
    <w:rsid w:val="0086011C"/>
    <w:rsid w:val="00870D3C"/>
    <w:rsid w:val="00873E71"/>
    <w:rsid w:val="0087463E"/>
    <w:rsid w:val="00885BFD"/>
    <w:rsid w:val="008878CE"/>
    <w:rsid w:val="008A55F7"/>
    <w:rsid w:val="008A78BB"/>
    <w:rsid w:val="008D6F72"/>
    <w:rsid w:val="008E0049"/>
    <w:rsid w:val="008F3665"/>
    <w:rsid w:val="00902BDD"/>
    <w:rsid w:val="00917C48"/>
    <w:rsid w:val="00944E5A"/>
    <w:rsid w:val="00946EC9"/>
    <w:rsid w:val="00960186"/>
    <w:rsid w:val="00965ACD"/>
    <w:rsid w:val="00973F9D"/>
    <w:rsid w:val="0099660E"/>
    <w:rsid w:val="009A669E"/>
    <w:rsid w:val="009B72AD"/>
    <w:rsid w:val="009C02C2"/>
    <w:rsid w:val="009D486D"/>
    <w:rsid w:val="009E01D9"/>
    <w:rsid w:val="00A176C0"/>
    <w:rsid w:val="00A20419"/>
    <w:rsid w:val="00A22464"/>
    <w:rsid w:val="00A27A0D"/>
    <w:rsid w:val="00A40680"/>
    <w:rsid w:val="00A44C2B"/>
    <w:rsid w:val="00A5236E"/>
    <w:rsid w:val="00A56670"/>
    <w:rsid w:val="00A74654"/>
    <w:rsid w:val="00A81159"/>
    <w:rsid w:val="00A86797"/>
    <w:rsid w:val="00AA047C"/>
    <w:rsid w:val="00AA5874"/>
    <w:rsid w:val="00AB6623"/>
    <w:rsid w:val="00AC2E25"/>
    <w:rsid w:val="00AC7AA6"/>
    <w:rsid w:val="00AD0FAF"/>
    <w:rsid w:val="00AF3BB0"/>
    <w:rsid w:val="00AF5650"/>
    <w:rsid w:val="00B03F8E"/>
    <w:rsid w:val="00B0663F"/>
    <w:rsid w:val="00B13723"/>
    <w:rsid w:val="00B1526E"/>
    <w:rsid w:val="00B15FAF"/>
    <w:rsid w:val="00B23078"/>
    <w:rsid w:val="00B2422D"/>
    <w:rsid w:val="00B264F8"/>
    <w:rsid w:val="00B30C97"/>
    <w:rsid w:val="00B539E7"/>
    <w:rsid w:val="00B70105"/>
    <w:rsid w:val="00B73914"/>
    <w:rsid w:val="00B76BEA"/>
    <w:rsid w:val="00B90F37"/>
    <w:rsid w:val="00BA10A7"/>
    <w:rsid w:val="00BA2DF9"/>
    <w:rsid w:val="00BB2A9B"/>
    <w:rsid w:val="00BB3EE1"/>
    <w:rsid w:val="00BB53EF"/>
    <w:rsid w:val="00BD346C"/>
    <w:rsid w:val="00BD49A3"/>
    <w:rsid w:val="00BF3B11"/>
    <w:rsid w:val="00C23E4A"/>
    <w:rsid w:val="00C337F1"/>
    <w:rsid w:val="00C37F69"/>
    <w:rsid w:val="00C37F6E"/>
    <w:rsid w:val="00C40ED4"/>
    <w:rsid w:val="00C43714"/>
    <w:rsid w:val="00C80928"/>
    <w:rsid w:val="00C80AA2"/>
    <w:rsid w:val="00CA59A1"/>
    <w:rsid w:val="00CA70D4"/>
    <w:rsid w:val="00CB085D"/>
    <w:rsid w:val="00CB25C5"/>
    <w:rsid w:val="00CC0650"/>
    <w:rsid w:val="00CE03B7"/>
    <w:rsid w:val="00CE12A6"/>
    <w:rsid w:val="00CE1C1C"/>
    <w:rsid w:val="00CE38CF"/>
    <w:rsid w:val="00CF60CE"/>
    <w:rsid w:val="00D0250F"/>
    <w:rsid w:val="00D0484E"/>
    <w:rsid w:val="00D10F7B"/>
    <w:rsid w:val="00D121B7"/>
    <w:rsid w:val="00D213C7"/>
    <w:rsid w:val="00D27255"/>
    <w:rsid w:val="00D379FE"/>
    <w:rsid w:val="00D465CD"/>
    <w:rsid w:val="00D62A35"/>
    <w:rsid w:val="00D70E5A"/>
    <w:rsid w:val="00D71637"/>
    <w:rsid w:val="00D80769"/>
    <w:rsid w:val="00D81C4F"/>
    <w:rsid w:val="00D87CA3"/>
    <w:rsid w:val="00D90485"/>
    <w:rsid w:val="00D95F66"/>
    <w:rsid w:val="00DA0550"/>
    <w:rsid w:val="00DA16B0"/>
    <w:rsid w:val="00DA3342"/>
    <w:rsid w:val="00DA59C3"/>
    <w:rsid w:val="00DB5D5C"/>
    <w:rsid w:val="00DC1940"/>
    <w:rsid w:val="00DC419D"/>
    <w:rsid w:val="00DC5BA7"/>
    <w:rsid w:val="00DD5DF7"/>
    <w:rsid w:val="00DF637B"/>
    <w:rsid w:val="00DF7056"/>
    <w:rsid w:val="00E01693"/>
    <w:rsid w:val="00E01AB0"/>
    <w:rsid w:val="00E06E23"/>
    <w:rsid w:val="00E2520D"/>
    <w:rsid w:val="00E339E9"/>
    <w:rsid w:val="00E34166"/>
    <w:rsid w:val="00E42C86"/>
    <w:rsid w:val="00E56D2F"/>
    <w:rsid w:val="00E713B5"/>
    <w:rsid w:val="00E73A06"/>
    <w:rsid w:val="00E9257C"/>
    <w:rsid w:val="00EB3E91"/>
    <w:rsid w:val="00EB6690"/>
    <w:rsid w:val="00EC18EE"/>
    <w:rsid w:val="00EC7A43"/>
    <w:rsid w:val="00ED0E6E"/>
    <w:rsid w:val="00F007F7"/>
    <w:rsid w:val="00F200C6"/>
    <w:rsid w:val="00F20634"/>
    <w:rsid w:val="00F3071A"/>
    <w:rsid w:val="00F327FA"/>
    <w:rsid w:val="00F357DC"/>
    <w:rsid w:val="00F364CC"/>
    <w:rsid w:val="00F411CA"/>
    <w:rsid w:val="00F56474"/>
    <w:rsid w:val="00F6148C"/>
    <w:rsid w:val="00F77598"/>
    <w:rsid w:val="00F865EF"/>
    <w:rsid w:val="00F91E5E"/>
    <w:rsid w:val="00FA1AFF"/>
    <w:rsid w:val="00FA4C49"/>
    <w:rsid w:val="00FB1C50"/>
    <w:rsid w:val="00FB529A"/>
    <w:rsid w:val="00FC0AD3"/>
    <w:rsid w:val="00FD730B"/>
    <w:rsid w:val="00FE2E1A"/>
    <w:rsid w:val="00FE635A"/>
    <w:rsid w:val="00FF30E8"/>
    <w:rsid w:val="00FF6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6FE62D"/>
  <w15:chartTrackingRefBased/>
  <w15:docId w15:val="{B4F4C8D0-16EF-4D6D-9AFA-DA0C5BE59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7A1"/>
  </w:style>
  <w:style w:type="paragraph" w:styleId="Titre1">
    <w:name w:val="heading 1"/>
    <w:basedOn w:val="Normal"/>
    <w:next w:val="Normal"/>
    <w:link w:val="Titre1Car"/>
    <w:uiPriority w:val="9"/>
    <w:qFormat/>
    <w:rsid w:val="00F614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FF6E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AD0FA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A56670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A56670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A56670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F614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FF6E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Grilledutableau">
    <w:name w:val="Table Grid"/>
    <w:basedOn w:val="TableauNormal"/>
    <w:uiPriority w:val="39"/>
    <w:rsid w:val="001C3A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suivivisit">
    <w:name w:val="FollowedHyperlink"/>
    <w:basedOn w:val="Policepardfaut"/>
    <w:uiPriority w:val="99"/>
    <w:semiHidden/>
    <w:unhideWhenUsed/>
    <w:rsid w:val="00965ACD"/>
    <w:rPr>
      <w:color w:val="954F72" w:themeColor="followedHyperlink"/>
      <w:u w:val="single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3F2E3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3F2E38"/>
    <w:rPr>
      <w:rFonts w:ascii="Consolas" w:hAnsi="Consolas"/>
      <w:sz w:val="20"/>
      <w:szCs w:val="20"/>
    </w:rPr>
  </w:style>
  <w:style w:type="character" w:customStyle="1" w:styleId="Titre3Car">
    <w:name w:val="Titre 3 Car"/>
    <w:basedOn w:val="Policepardfaut"/>
    <w:link w:val="Titre3"/>
    <w:uiPriority w:val="9"/>
    <w:semiHidden/>
    <w:rsid w:val="00AD0FA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0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8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0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03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92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5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3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5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3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8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8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27.0.0.1:8000/form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127.0.0.1:8000/form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127.0.0.1:8000/form3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9AF86-2CEC-44BC-B5AE-EE7A33C306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3</TotalTime>
  <Pages>3</Pages>
  <Words>1158</Words>
  <Characters>6372</Characters>
  <Application>Microsoft Office Word</Application>
  <DocSecurity>0</DocSecurity>
  <Lines>53</Lines>
  <Paragraphs>1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ssam jadli</dc:creator>
  <cp:keywords/>
  <dc:description/>
  <cp:lastModifiedBy>aissam jadli</cp:lastModifiedBy>
  <cp:revision>151</cp:revision>
  <cp:lastPrinted>2021-08-26T10:56:00Z</cp:lastPrinted>
  <dcterms:created xsi:type="dcterms:W3CDTF">2021-08-24T14:12:00Z</dcterms:created>
  <dcterms:modified xsi:type="dcterms:W3CDTF">2021-09-08T22:51:00Z</dcterms:modified>
</cp:coreProperties>
</file>